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5B872A5E" w:rsidR="00A325D0" w:rsidRPr="006B4954" w:rsidRDefault="005205D9"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 xml:space="preserve">Draw It or Lose It </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l6ti7uoag22u" w:colFirst="0" w:colLast="0"/>
      <w:bookmarkEnd w:id="0"/>
      <w:r w:rsidRPr="006B4954">
        <w:rPr>
          <w:rFonts w:asciiTheme="majorHAnsi" w:hAnsiTheme="majorHAnsi" w:cstheme="majorHAnsi"/>
          <w:b/>
        </w:rPr>
        <w:t>CS 230 Project Software Design Template</w:t>
      </w:r>
    </w:p>
    <w:p w14:paraId="13BBB424" w14:textId="40D49EE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 xml:space="preserve">Version </w:t>
      </w:r>
      <w:r w:rsidR="009042BF">
        <w:rPr>
          <w:rFonts w:asciiTheme="majorHAnsi" w:hAnsiTheme="majorHAnsi" w:cstheme="majorHAnsi"/>
          <w:szCs w:val="22"/>
        </w:rPr>
        <w:t>3</w:t>
      </w:r>
      <w:r w:rsidRPr="006B4954">
        <w:rPr>
          <w:rFonts w:asciiTheme="majorHAnsi" w:hAnsiTheme="majorHAnsi" w:cstheme="majorHAnsi"/>
          <w:szCs w:val="22"/>
        </w:rPr>
        <w:t>.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30j0zll" w:colFirst="0" w:colLast="0"/>
      <w:bookmarkEnd w:id="1"/>
      <w:r w:rsidRPr="006B4954">
        <w:rPr>
          <w:rFonts w:asciiTheme="majorHAnsi" w:hAnsiTheme="majorHAnsi" w:cstheme="majorHAnsi"/>
        </w:rPr>
        <w:lastRenderedPageBreak/>
        <w:t>Table of Contents</w:t>
      </w:r>
    </w:p>
    <w:sdt>
      <w:sdtPr>
        <w:rPr>
          <w:rFonts w:asciiTheme="majorHAnsi" w:hAnsiTheme="majorHAnsi" w:cstheme="majorHAnsi"/>
          <w:szCs w:val="22"/>
        </w:rPr>
        <w:id w:val="-297229438"/>
        <w:docPartObj>
          <w:docPartGallery w:val="Table of Contents"/>
          <w:docPartUnique/>
        </w:docPartObj>
      </w:sdtPr>
      <w:sdtContent>
        <w:p w14:paraId="277B715F" w14:textId="77777777" w:rsidR="000F68D9" w:rsidRDefault="000F68D9" w:rsidP="000F68D9">
          <w:pPr>
            <w:pStyle w:val="TOC1"/>
            <w:rPr>
              <w:rFonts w:asciiTheme="minorHAnsi" w:eastAsiaTheme="minorEastAsia" w:hAnsiTheme="minorHAnsi" w:cstheme="minorBidi"/>
              <w:noProof/>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Toc115077317" w:history="1">
            <w:r w:rsidRPr="00B21C91">
              <w:rPr>
                <w:rStyle w:val="Hyperlink"/>
                <w:rFonts w:asciiTheme="majorHAnsi" w:hAnsiTheme="majorHAnsi" w:cstheme="majorHAnsi"/>
                <w:b/>
                <w:noProof/>
              </w:rPr>
              <w:t>CS 230 Project Software Design Template</w:t>
            </w:r>
            <w:r>
              <w:rPr>
                <w:noProof/>
                <w:webHidden/>
              </w:rPr>
              <w:tab/>
            </w:r>
            <w:r>
              <w:rPr>
                <w:noProof/>
                <w:webHidden/>
              </w:rPr>
              <w:fldChar w:fldCharType="begin"/>
            </w:r>
            <w:r>
              <w:rPr>
                <w:noProof/>
                <w:webHidden/>
              </w:rPr>
              <w:instrText xml:space="preserve"> PAGEREF _Toc115077317 \h </w:instrText>
            </w:r>
            <w:r>
              <w:rPr>
                <w:noProof/>
                <w:webHidden/>
              </w:rPr>
            </w:r>
            <w:r>
              <w:rPr>
                <w:noProof/>
                <w:webHidden/>
              </w:rPr>
              <w:fldChar w:fldCharType="separate"/>
            </w:r>
            <w:r>
              <w:rPr>
                <w:noProof/>
                <w:webHidden/>
              </w:rPr>
              <w:t>1</w:t>
            </w:r>
            <w:r>
              <w:rPr>
                <w:noProof/>
                <w:webHidden/>
              </w:rPr>
              <w:fldChar w:fldCharType="end"/>
            </w:r>
          </w:hyperlink>
        </w:p>
        <w:p w14:paraId="45B921DA" w14:textId="77777777" w:rsidR="000F68D9" w:rsidRPr="00B902AF" w:rsidRDefault="000F68D9" w:rsidP="000F68D9">
          <w:pPr>
            <w:pStyle w:val="TOC2"/>
            <w:tabs>
              <w:tab w:val="right" w:pos="9350"/>
            </w:tabs>
            <w:spacing w:after="0"/>
            <w:rPr>
              <w:rFonts w:asciiTheme="majorHAnsi" w:eastAsiaTheme="minorEastAsia" w:hAnsiTheme="majorHAnsi" w:cstheme="majorHAnsi"/>
              <w:b/>
              <w:bCs/>
              <w:noProof/>
              <w:szCs w:val="22"/>
              <w:u w:val="single"/>
            </w:rPr>
          </w:pPr>
          <w:hyperlink w:anchor="_Toc115077318" w:history="1">
            <w:r w:rsidRPr="00B902AF">
              <w:rPr>
                <w:rStyle w:val="Hyperlink"/>
                <w:rFonts w:asciiTheme="majorHAnsi" w:hAnsiTheme="majorHAnsi" w:cstheme="majorHAnsi"/>
                <w:b/>
                <w:bCs/>
                <w:noProof/>
              </w:rPr>
              <w:t>Table of Contents</w:t>
            </w:r>
            <w:r w:rsidRPr="00B902AF">
              <w:rPr>
                <w:rFonts w:asciiTheme="majorHAnsi" w:hAnsiTheme="majorHAnsi" w:cstheme="majorHAnsi"/>
                <w:b/>
                <w:bCs/>
                <w:noProof/>
                <w:webHidden/>
                <w:u w:val="single"/>
              </w:rPr>
              <w:tab/>
            </w:r>
            <w:r w:rsidRPr="00B902AF">
              <w:rPr>
                <w:rFonts w:asciiTheme="majorHAnsi" w:hAnsiTheme="majorHAnsi" w:cstheme="majorHAnsi"/>
                <w:b/>
                <w:bCs/>
                <w:noProof/>
                <w:webHidden/>
                <w:u w:val="single"/>
              </w:rPr>
              <w:fldChar w:fldCharType="begin"/>
            </w:r>
            <w:r w:rsidRPr="00B902AF">
              <w:rPr>
                <w:rFonts w:asciiTheme="majorHAnsi" w:hAnsiTheme="majorHAnsi" w:cstheme="majorHAnsi"/>
                <w:b/>
                <w:bCs/>
                <w:noProof/>
                <w:webHidden/>
                <w:u w:val="single"/>
              </w:rPr>
              <w:instrText xml:space="preserve"> PAGEREF _Toc115077318 \h </w:instrText>
            </w:r>
            <w:r w:rsidRPr="00B902AF">
              <w:rPr>
                <w:rFonts w:asciiTheme="majorHAnsi" w:hAnsiTheme="majorHAnsi" w:cstheme="majorHAnsi"/>
                <w:b/>
                <w:bCs/>
                <w:noProof/>
                <w:webHidden/>
                <w:u w:val="single"/>
              </w:rPr>
            </w:r>
            <w:r w:rsidRPr="00B902AF">
              <w:rPr>
                <w:rFonts w:asciiTheme="majorHAnsi" w:hAnsiTheme="majorHAnsi" w:cstheme="majorHAnsi"/>
                <w:b/>
                <w:bCs/>
                <w:noProof/>
                <w:webHidden/>
                <w:u w:val="single"/>
              </w:rPr>
              <w:fldChar w:fldCharType="separate"/>
            </w:r>
            <w:r w:rsidRPr="00B902AF">
              <w:rPr>
                <w:rFonts w:asciiTheme="majorHAnsi" w:hAnsiTheme="majorHAnsi" w:cstheme="majorHAnsi"/>
                <w:b/>
                <w:bCs/>
                <w:noProof/>
                <w:webHidden/>
                <w:u w:val="single"/>
              </w:rPr>
              <w:t>2</w:t>
            </w:r>
            <w:r w:rsidRPr="00B902AF">
              <w:rPr>
                <w:rFonts w:asciiTheme="majorHAnsi" w:hAnsiTheme="majorHAnsi" w:cstheme="majorHAnsi"/>
                <w:b/>
                <w:bCs/>
                <w:noProof/>
                <w:webHidden/>
                <w:u w:val="single"/>
              </w:rPr>
              <w:fldChar w:fldCharType="end"/>
            </w:r>
          </w:hyperlink>
        </w:p>
        <w:p w14:paraId="6A5487F4" w14:textId="77777777" w:rsidR="000F68D9" w:rsidRPr="00B902AF" w:rsidRDefault="000F68D9" w:rsidP="000F68D9">
          <w:pPr>
            <w:pStyle w:val="TOC2"/>
            <w:tabs>
              <w:tab w:val="right" w:pos="9350"/>
            </w:tabs>
            <w:spacing w:after="0"/>
            <w:rPr>
              <w:rFonts w:asciiTheme="majorHAnsi" w:eastAsiaTheme="minorEastAsia" w:hAnsiTheme="majorHAnsi" w:cstheme="majorHAnsi"/>
              <w:b/>
              <w:bCs/>
              <w:noProof/>
              <w:szCs w:val="22"/>
              <w:u w:val="single"/>
            </w:rPr>
          </w:pPr>
          <w:hyperlink w:anchor="_Toc115077319" w:history="1">
            <w:r w:rsidRPr="00B902AF">
              <w:rPr>
                <w:rStyle w:val="Hyperlink"/>
                <w:rFonts w:asciiTheme="majorHAnsi" w:hAnsiTheme="majorHAnsi" w:cstheme="majorHAnsi"/>
                <w:b/>
                <w:bCs/>
                <w:noProof/>
              </w:rPr>
              <w:t>Document Revision History</w:t>
            </w:r>
            <w:r w:rsidRPr="00B902AF">
              <w:rPr>
                <w:rFonts w:asciiTheme="majorHAnsi" w:hAnsiTheme="majorHAnsi" w:cstheme="majorHAnsi"/>
                <w:b/>
                <w:bCs/>
                <w:noProof/>
                <w:webHidden/>
                <w:u w:val="single"/>
              </w:rPr>
              <w:tab/>
            </w:r>
            <w:r w:rsidRPr="00B902AF">
              <w:rPr>
                <w:rFonts w:asciiTheme="majorHAnsi" w:hAnsiTheme="majorHAnsi" w:cstheme="majorHAnsi"/>
                <w:b/>
                <w:bCs/>
                <w:noProof/>
                <w:webHidden/>
                <w:u w:val="single"/>
              </w:rPr>
              <w:fldChar w:fldCharType="begin"/>
            </w:r>
            <w:r w:rsidRPr="00B902AF">
              <w:rPr>
                <w:rFonts w:asciiTheme="majorHAnsi" w:hAnsiTheme="majorHAnsi" w:cstheme="majorHAnsi"/>
                <w:b/>
                <w:bCs/>
                <w:noProof/>
                <w:webHidden/>
                <w:u w:val="single"/>
              </w:rPr>
              <w:instrText xml:space="preserve"> PAGEREF _Toc115077319 \h </w:instrText>
            </w:r>
            <w:r w:rsidRPr="00B902AF">
              <w:rPr>
                <w:rFonts w:asciiTheme="majorHAnsi" w:hAnsiTheme="majorHAnsi" w:cstheme="majorHAnsi"/>
                <w:b/>
                <w:bCs/>
                <w:noProof/>
                <w:webHidden/>
                <w:u w:val="single"/>
              </w:rPr>
            </w:r>
            <w:r w:rsidRPr="00B902AF">
              <w:rPr>
                <w:rFonts w:asciiTheme="majorHAnsi" w:hAnsiTheme="majorHAnsi" w:cstheme="majorHAnsi"/>
                <w:b/>
                <w:bCs/>
                <w:noProof/>
                <w:webHidden/>
                <w:u w:val="single"/>
              </w:rPr>
              <w:fldChar w:fldCharType="separate"/>
            </w:r>
            <w:r w:rsidRPr="00B902AF">
              <w:rPr>
                <w:rFonts w:asciiTheme="majorHAnsi" w:hAnsiTheme="majorHAnsi" w:cstheme="majorHAnsi"/>
                <w:b/>
                <w:bCs/>
                <w:noProof/>
                <w:webHidden/>
                <w:u w:val="single"/>
              </w:rPr>
              <w:t>2</w:t>
            </w:r>
            <w:r w:rsidRPr="00B902AF">
              <w:rPr>
                <w:rFonts w:asciiTheme="majorHAnsi" w:hAnsiTheme="majorHAnsi" w:cstheme="majorHAnsi"/>
                <w:b/>
                <w:bCs/>
                <w:noProof/>
                <w:webHidden/>
                <w:u w:val="single"/>
              </w:rPr>
              <w:fldChar w:fldCharType="end"/>
            </w:r>
          </w:hyperlink>
        </w:p>
        <w:p w14:paraId="47F07AB9" w14:textId="77777777" w:rsidR="000F68D9" w:rsidRPr="00B902AF" w:rsidRDefault="000F68D9" w:rsidP="000F68D9">
          <w:pPr>
            <w:pStyle w:val="TOC2"/>
            <w:tabs>
              <w:tab w:val="right" w:pos="9350"/>
            </w:tabs>
            <w:spacing w:after="0"/>
            <w:rPr>
              <w:rFonts w:asciiTheme="majorHAnsi" w:eastAsiaTheme="minorEastAsia" w:hAnsiTheme="majorHAnsi" w:cstheme="majorHAnsi"/>
              <w:b/>
              <w:bCs/>
              <w:noProof/>
              <w:szCs w:val="22"/>
              <w:u w:val="single"/>
            </w:rPr>
          </w:pPr>
          <w:hyperlink w:anchor="_Toc115077320" w:history="1">
            <w:r w:rsidRPr="00B902AF">
              <w:rPr>
                <w:rStyle w:val="Hyperlink"/>
                <w:rFonts w:asciiTheme="majorHAnsi" w:hAnsiTheme="majorHAnsi" w:cstheme="majorHAnsi"/>
                <w:b/>
                <w:bCs/>
                <w:noProof/>
              </w:rPr>
              <w:t>Executive Summary</w:t>
            </w:r>
            <w:r w:rsidRPr="00B902AF">
              <w:rPr>
                <w:rFonts w:asciiTheme="majorHAnsi" w:hAnsiTheme="majorHAnsi" w:cstheme="majorHAnsi"/>
                <w:b/>
                <w:bCs/>
                <w:noProof/>
                <w:webHidden/>
                <w:u w:val="single"/>
              </w:rPr>
              <w:tab/>
            </w:r>
            <w:r w:rsidRPr="00B902AF">
              <w:rPr>
                <w:rFonts w:asciiTheme="majorHAnsi" w:hAnsiTheme="majorHAnsi" w:cstheme="majorHAnsi"/>
                <w:b/>
                <w:bCs/>
                <w:noProof/>
                <w:webHidden/>
                <w:u w:val="single"/>
              </w:rPr>
              <w:fldChar w:fldCharType="begin"/>
            </w:r>
            <w:r w:rsidRPr="00B902AF">
              <w:rPr>
                <w:rFonts w:asciiTheme="majorHAnsi" w:hAnsiTheme="majorHAnsi" w:cstheme="majorHAnsi"/>
                <w:b/>
                <w:bCs/>
                <w:noProof/>
                <w:webHidden/>
                <w:u w:val="single"/>
              </w:rPr>
              <w:instrText xml:space="preserve"> PAGEREF _Toc115077320 \h </w:instrText>
            </w:r>
            <w:r w:rsidRPr="00B902AF">
              <w:rPr>
                <w:rFonts w:asciiTheme="majorHAnsi" w:hAnsiTheme="majorHAnsi" w:cstheme="majorHAnsi"/>
                <w:b/>
                <w:bCs/>
                <w:noProof/>
                <w:webHidden/>
                <w:u w:val="single"/>
              </w:rPr>
            </w:r>
            <w:r w:rsidRPr="00B902AF">
              <w:rPr>
                <w:rFonts w:asciiTheme="majorHAnsi" w:hAnsiTheme="majorHAnsi" w:cstheme="majorHAnsi"/>
                <w:b/>
                <w:bCs/>
                <w:noProof/>
                <w:webHidden/>
                <w:u w:val="single"/>
              </w:rPr>
              <w:fldChar w:fldCharType="separate"/>
            </w:r>
            <w:r w:rsidRPr="00B902AF">
              <w:rPr>
                <w:rFonts w:asciiTheme="majorHAnsi" w:hAnsiTheme="majorHAnsi" w:cstheme="majorHAnsi"/>
                <w:b/>
                <w:bCs/>
                <w:noProof/>
                <w:webHidden/>
                <w:u w:val="single"/>
              </w:rPr>
              <w:t>3</w:t>
            </w:r>
            <w:r w:rsidRPr="00B902AF">
              <w:rPr>
                <w:rFonts w:asciiTheme="majorHAnsi" w:hAnsiTheme="majorHAnsi" w:cstheme="majorHAnsi"/>
                <w:b/>
                <w:bCs/>
                <w:noProof/>
                <w:webHidden/>
                <w:u w:val="single"/>
              </w:rPr>
              <w:fldChar w:fldCharType="end"/>
            </w:r>
          </w:hyperlink>
        </w:p>
        <w:p w14:paraId="6FA0F84D" w14:textId="77777777" w:rsidR="000F68D9" w:rsidRPr="00B902AF" w:rsidRDefault="000F68D9" w:rsidP="000F68D9">
          <w:pPr>
            <w:pStyle w:val="TOC2"/>
            <w:tabs>
              <w:tab w:val="right" w:pos="9350"/>
            </w:tabs>
            <w:spacing w:after="0"/>
            <w:rPr>
              <w:rFonts w:asciiTheme="majorHAnsi" w:eastAsiaTheme="minorEastAsia" w:hAnsiTheme="majorHAnsi" w:cstheme="majorHAnsi"/>
              <w:b/>
              <w:bCs/>
              <w:noProof/>
              <w:szCs w:val="22"/>
              <w:u w:val="single"/>
            </w:rPr>
          </w:pPr>
          <w:hyperlink w:anchor="_Toc115077321" w:history="1">
            <w:r w:rsidRPr="00B902AF">
              <w:rPr>
                <w:rStyle w:val="Hyperlink"/>
                <w:rFonts w:asciiTheme="majorHAnsi" w:hAnsiTheme="majorHAnsi" w:cstheme="majorHAnsi"/>
                <w:b/>
                <w:bCs/>
                <w:noProof/>
              </w:rPr>
              <w:t>Requirements</w:t>
            </w:r>
            <w:r w:rsidRPr="00B902AF">
              <w:rPr>
                <w:rFonts w:asciiTheme="majorHAnsi" w:hAnsiTheme="majorHAnsi" w:cstheme="majorHAnsi"/>
                <w:b/>
                <w:bCs/>
                <w:noProof/>
                <w:webHidden/>
                <w:u w:val="single"/>
              </w:rPr>
              <w:tab/>
            </w:r>
            <w:r w:rsidRPr="00B902AF">
              <w:rPr>
                <w:rFonts w:asciiTheme="majorHAnsi" w:hAnsiTheme="majorHAnsi" w:cstheme="majorHAnsi"/>
                <w:b/>
                <w:bCs/>
                <w:noProof/>
                <w:webHidden/>
                <w:u w:val="single"/>
              </w:rPr>
              <w:fldChar w:fldCharType="begin"/>
            </w:r>
            <w:r w:rsidRPr="00B902AF">
              <w:rPr>
                <w:rFonts w:asciiTheme="majorHAnsi" w:hAnsiTheme="majorHAnsi" w:cstheme="majorHAnsi"/>
                <w:b/>
                <w:bCs/>
                <w:noProof/>
                <w:webHidden/>
                <w:u w:val="single"/>
              </w:rPr>
              <w:instrText xml:space="preserve"> PAGEREF _Toc115077321 \h </w:instrText>
            </w:r>
            <w:r w:rsidRPr="00B902AF">
              <w:rPr>
                <w:rFonts w:asciiTheme="majorHAnsi" w:hAnsiTheme="majorHAnsi" w:cstheme="majorHAnsi"/>
                <w:b/>
                <w:bCs/>
                <w:noProof/>
                <w:webHidden/>
                <w:u w:val="single"/>
              </w:rPr>
            </w:r>
            <w:r w:rsidRPr="00B902AF">
              <w:rPr>
                <w:rFonts w:asciiTheme="majorHAnsi" w:hAnsiTheme="majorHAnsi" w:cstheme="majorHAnsi"/>
                <w:b/>
                <w:bCs/>
                <w:noProof/>
                <w:webHidden/>
                <w:u w:val="single"/>
              </w:rPr>
              <w:fldChar w:fldCharType="separate"/>
            </w:r>
            <w:r w:rsidRPr="00B902AF">
              <w:rPr>
                <w:rFonts w:asciiTheme="majorHAnsi" w:hAnsiTheme="majorHAnsi" w:cstheme="majorHAnsi"/>
                <w:b/>
                <w:bCs/>
                <w:noProof/>
                <w:webHidden/>
                <w:u w:val="single"/>
              </w:rPr>
              <w:t>3</w:t>
            </w:r>
            <w:r w:rsidRPr="00B902AF">
              <w:rPr>
                <w:rFonts w:asciiTheme="majorHAnsi" w:hAnsiTheme="majorHAnsi" w:cstheme="majorHAnsi"/>
                <w:b/>
                <w:bCs/>
                <w:noProof/>
                <w:webHidden/>
                <w:u w:val="single"/>
              </w:rPr>
              <w:fldChar w:fldCharType="end"/>
            </w:r>
          </w:hyperlink>
        </w:p>
        <w:p w14:paraId="0D628DCC" w14:textId="77777777" w:rsidR="000F68D9" w:rsidRPr="00B902AF" w:rsidRDefault="000F68D9" w:rsidP="000F68D9">
          <w:pPr>
            <w:pStyle w:val="TOC2"/>
            <w:tabs>
              <w:tab w:val="right" w:pos="9350"/>
            </w:tabs>
            <w:spacing w:after="0"/>
            <w:rPr>
              <w:rFonts w:asciiTheme="majorHAnsi" w:eastAsiaTheme="minorEastAsia" w:hAnsiTheme="majorHAnsi" w:cstheme="majorHAnsi"/>
              <w:b/>
              <w:bCs/>
              <w:noProof/>
              <w:szCs w:val="22"/>
              <w:u w:val="single"/>
            </w:rPr>
          </w:pPr>
          <w:hyperlink w:anchor="_Toc115077322" w:history="1">
            <w:r w:rsidRPr="00B902AF">
              <w:rPr>
                <w:rStyle w:val="Hyperlink"/>
                <w:rFonts w:asciiTheme="majorHAnsi" w:hAnsiTheme="majorHAnsi" w:cstheme="majorHAnsi"/>
                <w:b/>
                <w:bCs/>
                <w:noProof/>
              </w:rPr>
              <w:t>Design Constraints</w:t>
            </w:r>
            <w:r w:rsidRPr="00B902AF">
              <w:rPr>
                <w:rFonts w:asciiTheme="majorHAnsi" w:hAnsiTheme="majorHAnsi" w:cstheme="majorHAnsi"/>
                <w:b/>
                <w:bCs/>
                <w:noProof/>
                <w:webHidden/>
                <w:u w:val="single"/>
              </w:rPr>
              <w:tab/>
            </w:r>
            <w:r w:rsidRPr="00B902AF">
              <w:rPr>
                <w:rFonts w:asciiTheme="majorHAnsi" w:hAnsiTheme="majorHAnsi" w:cstheme="majorHAnsi"/>
                <w:b/>
                <w:bCs/>
                <w:noProof/>
                <w:webHidden/>
                <w:u w:val="single"/>
              </w:rPr>
              <w:fldChar w:fldCharType="begin"/>
            </w:r>
            <w:r w:rsidRPr="00B902AF">
              <w:rPr>
                <w:rFonts w:asciiTheme="majorHAnsi" w:hAnsiTheme="majorHAnsi" w:cstheme="majorHAnsi"/>
                <w:b/>
                <w:bCs/>
                <w:noProof/>
                <w:webHidden/>
                <w:u w:val="single"/>
              </w:rPr>
              <w:instrText xml:space="preserve"> PAGEREF _Toc115077322 \h </w:instrText>
            </w:r>
            <w:r w:rsidRPr="00B902AF">
              <w:rPr>
                <w:rFonts w:asciiTheme="majorHAnsi" w:hAnsiTheme="majorHAnsi" w:cstheme="majorHAnsi"/>
                <w:b/>
                <w:bCs/>
                <w:noProof/>
                <w:webHidden/>
                <w:u w:val="single"/>
              </w:rPr>
            </w:r>
            <w:r w:rsidRPr="00B902AF">
              <w:rPr>
                <w:rFonts w:asciiTheme="majorHAnsi" w:hAnsiTheme="majorHAnsi" w:cstheme="majorHAnsi"/>
                <w:b/>
                <w:bCs/>
                <w:noProof/>
                <w:webHidden/>
                <w:u w:val="single"/>
              </w:rPr>
              <w:fldChar w:fldCharType="separate"/>
            </w:r>
            <w:r w:rsidRPr="00B902AF">
              <w:rPr>
                <w:rFonts w:asciiTheme="majorHAnsi" w:hAnsiTheme="majorHAnsi" w:cstheme="majorHAnsi"/>
                <w:b/>
                <w:bCs/>
                <w:noProof/>
                <w:webHidden/>
                <w:u w:val="single"/>
              </w:rPr>
              <w:t>3</w:t>
            </w:r>
            <w:r w:rsidRPr="00B902AF">
              <w:rPr>
                <w:rFonts w:asciiTheme="majorHAnsi" w:hAnsiTheme="majorHAnsi" w:cstheme="majorHAnsi"/>
                <w:b/>
                <w:bCs/>
                <w:noProof/>
                <w:webHidden/>
                <w:u w:val="single"/>
              </w:rPr>
              <w:fldChar w:fldCharType="end"/>
            </w:r>
          </w:hyperlink>
        </w:p>
        <w:p w14:paraId="18E68D46" w14:textId="77777777" w:rsidR="000F68D9" w:rsidRPr="00B902AF" w:rsidRDefault="000F68D9" w:rsidP="000F68D9">
          <w:pPr>
            <w:pStyle w:val="TOC2"/>
            <w:tabs>
              <w:tab w:val="right" w:pos="9350"/>
            </w:tabs>
            <w:spacing w:after="0"/>
            <w:rPr>
              <w:rFonts w:asciiTheme="majorHAnsi" w:eastAsiaTheme="minorEastAsia" w:hAnsiTheme="majorHAnsi" w:cstheme="majorHAnsi"/>
              <w:b/>
              <w:bCs/>
              <w:noProof/>
              <w:szCs w:val="22"/>
              <w:u w:val="single"/>
            </w:rPr>
          </w:pPr>
          <w:hyperlink w:anchor="_Toc115077323" w:history="1">
            <w:r w:rsidRPr="00B902AF">
              <w:rPr>
                <w:rStyle w:val="Hyperlink"/>
                <w:rFonts w:asciiTheme="majorHAnsi" w:hAnsiTheme="majorHAnsi" w:cstheme="majorHAnsi"/>
                <w:b/>
                <w:bCs/>
                <w:noProof/>
              </w:rPr>
              <w:t>System Architecture View</w:t>
            </w:r>
            <w:r w:rsidRPr="00B902AF">
              <w:rPr>
                <w:rFonts w:asciiTheme="majorHAnsi" w:hAnsiTheme="majorHAnsi" w:cstheme="majorHAnsi"/>
                <w:b/>
                <w:bCs/>
                <w:noProof/>
                <w:webHidden/>
                <w:u w:val="single"/>
              </w:rPr>
              <w:tab/>
            </w:r>
            <w:r w:rsidRPr="00B902AF">
              <w:rPr>
                <w:rFonts w:asciiTheme="majorHAnsi" w:hAnsiTheme="majorHAnsi" w:cstheme="majorHAnsi"/>
                <w:b/>
                <w:bCs/>
                <w:noProof/>
                <w:webHidden/>
                <w:u w:val="single"/>
              </w:rPr>
              <w:fldChar w:fldCharType="begin"/>
            </w:r>
            <w:r w:rsidRPr="00B902AF">
              <w:rPr>
                <w:rFonts w:asciiTheme="majorHAnsi" w:hAnsiTheme="majorHAnsi" w:cstheme="majorHAnsi"/>
                <w:b/>
                <w:bCs/>
                <w:noProof/>
                <w:webHidden/>
                <w:u w:val="single"/>
              </w:rPr>
              <w:instrText xml:space="preserve"> PAGEREF _Toc115077323 \h </w:instrText>
            </w:r>
            <w:r w:rsidRPr="00B902AF">
              <w:rPr>
                <w:rFonts w:asciiTheme="majorHAnsi" w:hAnsiTheme="majorHAnsi" w:cstheme="majorHAnsi"/>
                <w:b/>
                <w:bCs/>
                <w:noProof/>
                <w:webHidden/>
                <w:u w:val="single"/>
              </w:rPr>
            </w:r>
            <w:r w:rsidRPr="00B902AF">
              <w:rPr>
                <w:rFonts w:asciiTheme="majorHAnsi" w:hAnsiTheme="majorHAnsi" w:cstheme="majorHAnsi"/>
                <w:b/>
                <w:bCs/>
                <w:noProof/>
                <w:webHidden/>
                <w:u w:val="single"/>
              </w:rPr>
              <w:fldChar w:fldCharType="separate"/>
            </w:r>
            <w:r w:rsidRPr="00B902AF">
              <w:rPr>
                <w:rFonts w:asciiTheme="majorHAnsi" w:hAnsiTheme="majorHAnsi" w:cstheme="majorHAnsi"/>
                <w:b/>
                <w:bCs/>
                <w:noProof/>
                <w:webHidden/>
                <w:u w:val="single"/>
              </w:rPr>
              <w:t>3</w:t>
            </w:r>
            <w:r w:rsidRPr="00B902AF">
              <w:rPr>
                <w:rFonts w:asciiTheme="majorHAnsi" w:hAnsiTheme="majorHAnsi" w:cstheme="majorHAnsi"/>
                <w:b/>
                <w:bCs/>
                <w:noProof/>
                <w:webHidden/>
                <w:u w:val="single"/>
              </w:rPr>
              <w:fldChar w:fldCharType="end"/>
            </w:r>
          </w:hyperlink>
        </w:p>
        <w:p w14:paraId="5FC678D1" w14:textId="77777777" w:rsidR="000F68D9" w:rsidRPr="00B902AF" w:rsidRDefault="000F68D9" w:rsidP="000F68D9">
          <w:pPr>
            <w:pStyle w:val="TOC2"/>
            <w:tabs>
              <w:tab w:val="right" w:pos="9350"/>
            </w:tabs>
            <w:spacing w:after="0"/>
            <w:rPr>
              <w:rFonts w:asciiTheme="majorHAnsi" w:eastAsiaTheme="minorEastAsia" w:hAnsiTheme="majorHAnsi" w:cstheme="majorHAnsi"/>
              <w:b/>
              <w:bCs/>
              <w:noProof/>
              <w:szCs w:val="22"/>
              <w:u w:val="single"/>
            </w:rPr>
          </w:pPr>
          <w:hyperlink w:anchor="_Toc115077324" w:history="1">
            <w:r w:rsidRPr="00B902AF">
              <w:rPr>
                <w:rStyle w:val="Hyperlink"/>
                <w:rFonts w:asciiTheme="majorHAnsi" w:hAnsiTheme="majorHAnsi" w:cstheme="majorHAnsi"/>
                <w:b/>
                <w:bCs/>
                <w:noProof/>
              </w:rPr>
              <w:t>Domain Model</w:t>
            </w:r>
            <w:r w:rsidRPr="00B902AF">
              <w:rPr>
                <w:rFonts w:asciiTheme="majorHAnsi" w:hAnsiTheme="majorHAnsi" w:cstheme="majorHAnsi"/>
                <w:b/>
                <w:bCs/>
                <w:noProof/>
                <w:webHidden/>
                <w:u w:val="single"/>
              </w:rPr>
              <w:tab/>
            </w:r>
            <w:r w:rsidRPr="00B902AF">
              <w:rPr>
                <w:rFonts w:asciiTheme="majorHAnsi" w:hAnsiTheme="majorHAnsi" w:cstheme="majorHAnsi"/>
                <w:b/>
                <w:bCs/>
                <w:noProof/>
                <w:webHidden/>
                <w:u w:val="single"/>
              </w:rPr>
              <w:fldChar w:fldCharType="begin"/>
            </w:r>
            <w:r w:rsidRPr="00B902AF">
              <w:rPr>
                <w:rFonts w:asciiTheme="majorHAnsi" w:hAnsiTheme="majorHAnsi" w:cstheme="majorHAnsi"/>
                <w:b/>
                <w:bCs/>
                <w:noProof/>
                <w:webHidden/>
                <w:u w:val="single"/>
              </w:rPr>
              <w:instrText xml:space="preserve"> PAGEREF _Toc115077324 \h </w:instrText>
            </w:r>
            <w:r w:rsidRPr="00B902AF">
              <w:rPr>
                <w:rFonts w:asciiTheme="majorHAnsi" w:hAnsiTheme="majorHAnsi" w:cstheme="majorHAnsi"/>
                <w:b/>
                <w:bCs/>
                <w:noProof/>
                <w:webHidden/>
                <w:u w:val="single"/>
              </w:rPr>
            </w:r>
            <w:r w:rsidRPr="00B902AF">
              <w:rPr>
                <w:rFonts w:asciiTheme="majorHAnsi" w:hAnsiTheme="majorHAnsi" w:cstheme="majorHAnsi"/>
                <w:b/>
                <w:bCs/>
                <w:noProof/>
                <w:webHidden/>
                <w:u w:val="single"/>
              </w:rPr>
              <w:fldChar w:fldCharType="separate"/>
            </w:r>
            <w:r w:rsidRPr="00B902AF">
              <w:rPr>
                <w:rFonts w:asciiTheme="majorHAnsi" w:hAnsiTheme="majorHAnsi" w:cstheme="majorHAnsi"/>
                <w:b/>
                <w:bCs/>
                <w:noProof/>
                <w:webHidden/>
                <w:u w:val="single"/>
              </w:rPr>
              <w:t>3</w:t>
            </w:r>
            <w:r w:rsidRPr="00B902AF">
              <w:rPr>
                <w:rFonts w:asciiTheme="majorHAnsi" w:hAnsiTheme="majorHAnsi" w:cstheme="majorHAnsi"/>
                <w:b/>
                <w:bCs/>
                <w:noProof/>
                <w:webHidden/>
                <w:u w:val="single"/>
              </w:rPr>
              <w:fldChar w:fldCharType="end"/>
            </w:r>
          </w:hyperlink>
        </w:p>
        <w:p w14:paraId="5C15C137" w14:textId="77777777" w:rsidR="000F68D9" w:rsidRPr="00B902AF" w:rsidRDefault="000F68D9" w:rsidP="000F68D9">
          <w:pPr>
            <w:pStyle w:val="TOC2"/>
            <w:tabs>
              <w:tab w:val="right" w:pos="9350"/>
            </w:tabs>
            <w:spacing w:after="0"/>
            <w:rPr>
              <w:rFonts w:asciiTheme="majorHAnsi" w:eastAsiaTheme="minorEastAsia" w:hAnsiTheme="majorHAnsi" w:cstheme="majorHAnsi"/>
              <w:b/>
              <w:bCs/>
              <w:noProof/>
              <w:szCs w:val="22"/>
              <w:u w:val="single"/>
            </w:rPr>
          </w:pPr>
          <w:hyperlink w:anchor="_Toc115077325" w:history="1">
            <w:r w:rsidRPr="00B902AF">
              <w:rPr>
                <w:rStyle w:val="Hyperlink"/>
                <w:rFonts w:asciiTheme="majorHAnsi" w:hAnsiTheme="majorHAnsi" w:cstheme="majorHAnsi"/>
                <w:b/>
                <w:bCs/>
                <w:noProof/>
              </w:rPr>
              <w:t>Evaluation</w:t>
            </w:r>
            <w:r w:rsidRPr="00B902AF">
              <w:rPr>
                <w:rFonts w:asciiTheme="majorHAnsi" w:hAnsiTheme="majorHAnsi" w:cstheme="majorHAnsi"/>
                <w:b/>
                <w:bCs/>
                <w:noProof/>
                <w:webHidden/>
                <w:u w:val="single"/>
              </w:rPr>
              <w:tab/>
            </w:r>
            <w:r w:rsidRPr="00B902AF">
              <w:rPr>
                <w:rFonts w:asciiTheme="majorHAnsi" w:hAnsiTheme="majorHAnsi" w:cstheme="majorHAnsi"/>
                <w:b/>
                <w:bCs/>
                <w:noProof/>
                <w:webHidden/>
                <w:u w:val="single"/>
              </w:rPr>
              <w:fldChar w:fldCharType="begin"/>
            </w:r>
            <w:r w:rsidRPr="00B902AF">
              <w:rPr>
                <w:rFonts w:asciiTheme="majorHAnsi" w:hAnsiTheme="majorHAnsi" w:cstheme="majorHAnsi"/>
                <w:b/>
                <w:bCs/>
                <w:noProof/>
                <w:webHidden/>
                <w:u w:val="single"/>
              </w:rPr>
              <w:instrText xml:space="preserve"> PAGEREF _Toc115077325 \h </w:instrText>
            </w:r>
            <w:r w:rsidRPr="00B902AF">
              <w:rPr>
                <w:rFonts w:asciiTheme="majorHAnsi" w:hAnsiTheme="majorHAnsi" w:cstheme="majorHAnsi"/>
                <w:b/>
                <w:bCs/>
                <w:noProof/>
                <w:webHidden/>
                <w:u w:val="single"/>
              </w:rPr>
            </w:r>
            <w:r w:rsidRPr="00B902AF">
              <w:rPr>
                <w:rFonts w:asciiTheme="majorHAnsi" w:hAnsiTheme="majorHAnsi" w:cstheme="majorHAnsi"/>
                <w:b/>
                <w:bCs/>
                <w:noProof/>
                <w:webHidden/>
                <w:u w:val="single"/>
              </w:rPr>
              <w:fldChar w:fldCharType="separate"/>
            </w:r>
            <w:r w:rsidRPr="00B902AF">
              <w:rPr>
                <w:rFonts w:asciiTheme="majorHAnsi" w:hAnsiTheme="majorHAnsi" w:cstheme="majorHAnsi"/>
                <w:b/>
                <w:bCs/>
                <w:noProof/>
                <w:webHidden/>
                <w:u w:val="single"/>
              </w:rPr>
              <w:t>4</w:t>
            </w:r>
            <w:r w:rsidRPr="00B902AF">
              <w:rPr>
                <w:rFonts w:asciiTheme="majorHAnsi" w:hAnsiTheme="majorHAnsi" w:cstheme="majorHAnsi"/>
                <w:b/>
                <w:bCs/>
                <w:noProof/>
                <w:webHidden/>
                <w:u w:val="single"/>
              </w:rPr>
              <w:fldChar w:fldCharType="end"/>
            </w:r>
          </w:hyperlink>
        </w:p>
        <w:p w14:paraId="49A24C46" w14:textId="77777777" w:rsidR="000F68D9" w:rsidRPr="00B902AF" w:rsidRDefault="000F68D9" w:rsidP="000F68D9">
          <w:pPr>
            <w:pStyle w:val="TOC2"/>
            <w:tabs>
              <w:tab w:val="right" w:pos="9350"/>
            </w:tabs>
            <w:spacing w:after="0"/>
            <w:rPr>
              <w:rFonts w:asciiTheme="majorHAnsi" w:eastAsiaTheme="minorEastAsia" w:hAnsiTheme="majorHAnsi" w:cstheme="majorHAnsi"/>
              <w:b/>
              <w:bCs/>
              <w:noProof/>
              <w:szCs w:val="22"/>
              <w:u w:val="single"/>
            </w:rPr>
          </w:pPr>
          <w:hyperlink w:anchor="_Toc115077326" w:history="1">
            <w:r w:rsidRPr="00B902AF">
              <w:rPr>
                <w:rStyle w:val="Hyperlink"/>
                <w:rFonts w:asciiTheme="majorHAnsi" w:hAnsiTheme="majorHAnsi" w:cstheme="majorHAnsi"/>
                <w:b/>
                <w:bCs/>
                <w:noProof/>
              </w:rPr>
              <w:t>Recommendations</w:t>
            </w:r>
            <w:r w:rsidRPr="00B902AF">
              <w:rPr>
                <w:rFonts w:asciiTheme="majorHAnsi" w:hAnsiTheme="majorHAnsi" w:cstheme="majorHAnsi"/>
                <w:b/>
                <w:bCs/>
                <w:noProof/>
                <w:webHidden/>
                <w:u w:val="single"/>
              </w:rPr>
              <w:tab/>
            </w:r>
            <w:r w:rsidRPr="00B902AF">
              <w:rPr>
                <w:rFonts w:asciiTheme="majorHAnsi" w:hAnsiTheme="majorHAnsi" w:cstheme="majorHAnsi"/>
                <w:b/>
                <w:bCs/>
                <w:noProof/>
                <w:webHidden/>
                <w:u w:val="single"/>
              </w:rPr>
              <w:fldChar w:fldCharType="begin"/>
            </w:r>
            <w:r w:rsidRPr="00B902AF">
              <w:rPr>
                <w:rFonts w:asciiTheme="majorHAnsi" w:hAnsiTheme="majorHAnsi" w:cstheme="majorHAnsi"/>
                <w:b/>
                <w:bCs/>
                <w:noProof/>
                <w:webHidden/>
                <w:u w:val="single"/>
              </w:rPr>
              <w:instrText xml:space="preserve"> PAGEREF _Toc115077326 \h </w:instrText>
            </w:r>
            <w:r w:rsidRPr="00B902AF">
              <w:rPr>
                <w:rFonts w:asciiTheme="majorHAnsi" w:hAnsiTheme="majorHAnsi" w:cstheme="majorHAnsi"/>
                <w:b/>
                <w:bCs/>
                <w:noProof/>
                <w:webHidden/>
                <w:u w:val="single"/>
              </w:rPr>
            </w:r>
            <w:r w:rsidRPr="00B902AF">
              <w:rPr>
                <w:rFonts w:asciiTheme="majorHAnsi" w:hAnsiTheme="majorHAnsi" w:cstheme="majorHAnsi"/>
                <w:b/>
                <w:bCs/>
                <w:noProof/>
                <w:webHidden/>
                <w:u w:val="single"/>
              </w:rPr>
              <w:fldChar w:fldCharType="separate"/>
            </w:r>
            <w:r w:rsidRPr="00B902AF">
              <w:rPr>
                <w:rFonts w:asciiTheme="majorHAnsi" w:hAnsiTheme="majorHAnsi" w:cstheme="majorHAnsi"/>
                <w:b/>
                <w:bCs/>
                <w:noProof/>
                <w:webHidden/>
                <w:u w:val="single"/>
              </w:rPr>
              <w:t>5</w:t>
            </w:r>
            <w:r w:rsidRPr="00B902AF">
              <w:rPr>
                <w:rFonts w:asciiTheme="majorHAnsi" w:hAnsiTheme="majorHAnsi" w:cstheme="majorHAnsi"/>
                <w:b/>
                <w:bCs/>
                <w:noProof/>
                <w:webHidden/>
                <w:u w:val="single"/>
              </w:rPr>
              <w:fldChar w:fldCharType="end"/>
            </w:r>
          </w:hyperlink>
        </w:p>
        <w:p w14:paraId="7254E57B" w14:textId="77777777" w:rsidR="000F68D9" w:rsidRDefault="000F68D9" w:rsidP="000F68D9">
          <w:pPr>
            <w:tabs>
              <w:tab w:val="right" w:pos="9360"/>
            </w:tabs>
            <w:suppressAutoHyphens/>
            <w:ind w:left="360"/>
            <w:contextualSpacing/>
            <w:rPr>
              <w:rFonts w:asciiTheme="majorHAnsi" w:hAnsiTheme="majorHAnsi" w:cstheme="majorHAnsi"/>
              <w:szCs w:val="22"/>
            </w:rPr>
          </w:pPr>
          <w:r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p>
    <w:bookmarkStart w:id="2" w:name="_qfria26xxkxs" w:colFirst="0" w:colLast="0"/>
    <w:bookmarkStart w:id="3" w:name="_grjogdjh5fi8" w:colFirst="0" w:colLast="0"/>
    <w:bookmarkEnd w:id="2"/>
    <w:bookmarkEnd w:id="3"/>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36" w:type="dxa"/>
        <w:tblLayout w:type="fixed"/>
        <w:tblLook w:val="00A0" w:firstRow="1" w:lastRow="0" w:firstColumn="1" w:lastColumn="0" w:noHBand="0" w:noVBand="0"/>
        <w:tblDescription w:val="Table"/>
      </w:tblPr>
      <w:tblGrid>
        <w:gridCol w:w="977"/>
        <w:gridCol w:w="1529"/>
        <w:gridCol w:w="1724"/>
        <w:gridCol w:w="5106"/>
      </w:tblGrid>
      <w:tr w:rsidR="00A325D0" w:rsidRPr="006B4954" w14:paraId="614D61A0" w14:textId="77777777" w:rsidTr="001B4F69">
        <w:trPr>
          <w:trHeight w:val="273"/>
          <w:tblHeader/>
        </w:trPr>
        <w:tc>
          <w:tcPr>
            <w:tcW w:w="977"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29"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4"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6"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E720F4">
        <w:trPr>
          <w:trHeight w:val="260"/>
          <w:tblHeader/>
        </w:trPr>
        <w:tc>
          <w:tcPr>
            <w:tcW w:w="977" w:type="dxa"/>
          </w:tcPr>
          <w:p w14:paraId="70A73321" w14:textId="6E449A3B" w:rsidR="00A325D0" w:rsidRPr="006B4954" w:rsidRDefault="000F68D9" w:rsidP="00E720F4">
            <w:pPr>
              <w:suppressAutoHyphens/>
              <w:contextualSpacing/>
              <w:rPr>
                <w:rFonts w:asciiTheme="majorHAnsi" w:hAnsiTheme="majorHAnsi" w:cstheme="majorHAnsi"/>
                <w:szCs w:val="22"/>
              </w:rPr>
            </w:pPr>
            <w:r>
              <w:rPr>
                <w:rFonts w:asciiTheme="majorHAnsi" w:hAnsiTheme="majorHAnsi" w:cstheme="majorHAnsi"/>
                <w:szCs w:val="22"/>
              </w:rPr>
              <w:t>1.0</w:t>
            </w:r>
          </w:p>
        </w:tc>
        <w:tc>
          <w:tcPr>
            <w:tcW w:w="1529" w:type="dxa"/>
          </w:tcPr>
          <w:p w14:paraId="59616A6E" w14:textId="2DB6FDEC" w:rsidR="00A325D0" w:rsidRPr="006B4954" w:rsidRDefault="000F68D9" w:rsidP="006B4954">
            <w:pPr>
              <w:suppressAutoHyphens/>
              <w:contextualSpacing/>
              <w:rPr>
                <w:rFonts w:asciiTheme="majorHAnsi" w:hAnsiTheme="majorHAnsi" w:cstheme="majorHAnsi"/>
                <w:szCs w:val="22"/>
              </w:rPr>
            </w:pPr>
            <w:r>
              <w:rPr>
                <w:rFonts w:asciiTheme="majorHAnsi" w:hAnsiTheme="majorHAnsi" w:cstheme="majorHAnsi"/>
                <w:szCs w:val="22"/>
              </w:rPr>
              <w:t>&lt;mm/dd/</w:t>
            </w:r>
            <w:proofErr w:type="spellStart"/>
            <w:r>
              <w:rPr>
                <w:rFonts w:asciiTheme="majorHAnsi" w:hAnsiTheme="majorHAnsi" w:cstheme="majorHAnsi"/>
                <w:szCs w:val="22"/>
              </w:rPr>
              <w:t>yy</w:t>
            </w:r>
            <w:proofErr w:type="spellEnd"/>
            <w:r>
              <w:rPr>
                <w:rFonts w:asciiTheme="majorHAnsi" w:hAnsiTheme="majorHAnsi" w:cstheme="majorHAnsi"/>
                <w:szCs w:val="22"/>
              </w:rPr>
              <w:t>?</w:t>
            </w:r>
          </w:p>
        </w:tc>
        <w:tc>
          <w:tcPr>
            <w:tcW w:w="1724" w:type="dxa"/>
          </w:tcPr>
          <w:p w14:paraId="093CD81A" w14:textId="180A43DD" w:rsidR="00A325D0" w:rsidRPr="006B4954" w:rsidRDefault="000F68D9" w:rsidP="006B4954">
            <w:pPr>
              <w:suppressAutoHyphens/>
              <w:contextualSpacing/>
              <w:rPr>
                <w:rFonts w:asciiTheme="majorHAnsi" w:hAnsiTheme="majorHAnsi" w:cstheme="majorHAnsi"/>
                <w:szCs w:val="22"/>
              </w:rPr>
            </w:pPr>
            <w:r>
              <w:rPr>
                <w:rFonts w:asciiTheme="majorHAnsi" w:hAnsiTheme="majorHAnsi" w:cstheme="majorHAnsi"/>
                <w:szCs w:val="22"/>
              </w:rPr>
              <w:t>Brandon Mullins</w:t>
            </w:r>
          </w:p>
        </w:tc>
        <w:tc>
          <w:tcPr>
            <w:tcW w:w="5106" w:type="dxa"/>
          </w:tcPr>
          <w:p w14:paraId="7E3B24A0" w14:textId="52290F63" w:rsidR="00B11C4A" w:rsidRPr="006B4954" w:rsidRDefault="000F68D9" w:rsidP="006B4954">
            <w:pPr>
              <w:suppressAutoHyphens/>
              <w:contextualSpacing/>
              <w:rPr>
                <w:rFonts w:asciiTheme="majorHAnsi" w:hAnsiTheme="majorHAnsi" w:cstheme="majorHAnsi"/>
                <w:szCs w:val="22"/>
              </w:rPr>
            </w:pPr>
            <w:r>
              <w:rPr>
                <w:rFonts w:asciiTheme="majorHAnsi" w:hAnsiTheme="majorHAnsi" w:cstheme="majorHAnsi"/>
                <w:szCs w:val="22"/>
              </w:rPr>
              <w:t>&lt;Brief description of changes in this revision&gt;</w:t>
            </w:r>
          </w:p>
        </w:tc>
      </w:tr>
    </w:tbl>
    <w:p w14:paraId="1705A8B4" w14:textId="77777777" w:rsidR="000A2BAD" w:rsidRPr="006B4954" w:rsidRDefault="000A2BAD" w:rsidP="006B4954">
      <w:pPr>
        <w:suppressAutoHyphens/>
        <w:contextualSpacing/>
        <w:rPr>
          <w:rFonts w:asciiTheme="majorHAnsi" w:hAnsiTheme="majorHAnsi" w:cstheme="majorHAnsi"/>
          <w:szCs w:val="22"/>
        </w:rPr>
      </w:pPr>
    </w:p>
    <w:p w14:paraId="587A3568" w14:textId="697193D2"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 xml:space="preserve">Instructions </w:t>
      </w:r>
    </w:p>
    <w:p w14:paraId="6B3AFC15" w14:textId="185CFDF3" w:rsidR="00A325D0" w:rsidRPr="006B4954" w:rsidRDefault="00F355EE" w:rsidP="005F49E3">
      <w:pPr>
        <w:rPr>
          <w:color w:val="2F5496"/>
        </w:rPr>
      </w:pPr>
      <w:r w:rsidRPr="006B4954">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br w:type="page"/>
      </w:r>
    </w:p>
    <w:bookmarkStart w:id="4" w:name="_3znysh7" w:colFirst="0" w:colLast="0"/>
    <w:bookmarkStart w:id="5" w:name="_sbfa50wo7nsh" w:colFirst="0" w:colLast="0"/>
    <w:bookmarkEnd w:id="4"/>
    <w:bookmarkEnd w:id="5"/>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200B3DB4" w14:textId="77777777" w:rsidR="00A325D0" w:rsidRPr="006B4954" w:rsidRDefault="00A325D0" w:rsidP="006B4954">
      <w:pPr>
        <w:suppressAutoHyphens/>
        <w:contextualSpacing/>
        <w:rPr>
          <w:rFonts w:asciiTheme="majorHAnsi" w:hAnsiTheme="majorHAnsi" w:cstheme="majorHAnsi"/>
          <w:szCs w:val="22"/>
        </w:rPr>
      </w:pPr>
    </w:p>
    <w:p w14:paraId="5576E640" w14:textId="1C6AAB09" w:rsidR="00A325D0" w:rsidRPr="006B4954" w:rsidRDefault="00E720F4" w:rsidP="006B4954">
      <w:pPr>
        <w:suppressAutoHyphens/>
        <w:contextualSpacing/>
        <w:rPr>
          <w:rFonts w:asciiTheme="majorHAnsi" w:hAnsiTheme="majorHAnsi" w:cstheme="majorHAnsi"/>
          <w:szCs w:val="22"/>
        </w:rPr>
      </w:pPr>
      <w:r w:rsidRPr="00E720F4">
        <w:t>The Gaming Room seeks to expand its existing game, "Draw It or Lose It," currently available only on the Android platform, to multiple platforms. This expansion aims to increase the client’s customer base and revenue. By developing a web-based version of the game, the Gaming Room will be able to reach a wider audience and enhance user engagement.</w:t>
      </w:r>
    </w:p>
    <w:bookmarkStart w:id="6" w:name="_2et92p0" w:colFirst="0" w:colLast="0"/>
    <w:bookmarkEnd w:id="6"/>
    <w:p w14:paraId="4D6BF7BF"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420C33B4" w14:textId="77777777" w:rsidR="00A325D0" w:rsidRPr="006B4954" w:rsidRDefault="00A325D0" w:rsidP="006B4954">
      <w:pPr>
        <w:suppressAutoHyphens/>
        <w:contextualSpacing/>
        <w:rPr>
          <w:rFonts w:asciiTheme="majorHAnsi" w:hAnsiTheme="majorHAnsi" w:cstheme="majorHAnsi"/>
          <w:szCs w:val="22"/>
        </w:rPr>
      </w:pPr>
    </w:p>
    <w:p w14:paraId="0834F7B8" w14:textId="77777777" w:rsidR="00E720F4" w:rsidRPr="00E720F4" w:rsidRDefault="00E720F4" w:rsidP="00E720F4">
      <w:pPr>
        <w:rPr>
          <w:rFonts w:ascii="Times New Roman" w:eastAsia="Times New Roman" w:hAnsi="Times New Roman" w:cs="Times New Roman"/>
          <w:sz w:val="24"/>
        </w:rPr>
      </w:pPr>
      <w:proofErr w:type="gramStart"/>
      <w:r w:rsidRPr="00E720F4">
        <w:rPr>
          <w:rFonts w:ascii="Times New Roman" w:eastAsia="Times New Roman" w:hAnsi="Symbol" w:cs="Times New Roman"/>
          <w:sz w:val="24"/>
        </w:rPr>
        <w:t></w:t>
      </w:r>
      <w:r w:rsidRPr="00E720F4">
        <w:rPr>
          <w:rFonts w:ascii="Times New Roman" w:eastAsia="Times New Roman" w:hAnsi="Times New Roman" w:cs="Times New Roman"/>
          <w:sz w:val="24"/>
        </w:rPr>
        <w:t xml:space="preserve">  </w:t>
      </w:r>
      <w:r w:rsidRPr="00E720F4">
        <w:rPr>
          <w:rFonts w:ascii="Times New Roman" w:eastAsia="Times New Roman" w:hAnsi="Times New Roman" w:cs="Times New Roman"/>
          <w:b/>
          <w:bCs/>
          <w:sz w:val="24"/>
        </w:rPr>
        <w:t>Multi</w:t>
      </w:r>
      <w:proofErr w:type="gramEnd"/>
      <w:r w:rsidRPr="00E720F4">
        <w:rPr>
          <w:rFonts w:ascii="Times New Roman" w:eastAsia="Times New Roman" w:hAnsi="Times New Roman" w:cs="Times New Roman"/>
          <w:b/>
          <w:bCs/>
          <w:sz w:val="24"/>
        </w:rPr>
        <w:t>-Team Capability</w:t>
      </w:r>
      <w:r w:rsidRPr="00E720F4">
        <w:rPr>
          <w:rFonts w:ascii="Times New Roman" w:eastAsia="Times New Roman" w:hAnsi="Times New Roman" w:cs="Times New Roman"/>
          <w:sz w:val="24"/>
        </w:rPr>
        <w:t>: Each game must support one or more teams.</w:t>
      </w:r>
    </w:p>
    <w:p w14:paraId="73101480" w14:textId="77777777" w:rsidR="00E720F4" w:rsidRPr="00E720F4" w:rsidRDefault="00E720F4" w:rsidP="00E720F4">
      <w:pPr>
        <w:rPr>
          <w:rFonts w:ascii="Times New Roman" w:eastAsia="Times New Roman" w:hAnsi="Times New Roman" w:cs="Times New Roman"/>
          <w:sz w:val="24"/>
        </w:rPr>
      </w:pPr>
      <w:proofErr w:type="gramStart"/>
      <w:r w:rsidRPr="00E720F4">
        <w:rPr>
          <w:rFonts w:ascii="Times New Roman" w:eastAsia="Times New Roman" w:hAnsi="Symbol" w:cs="Times New Roman"/>
          <w:sz w:val="24"/>
        </w:rPr>
        <w:t></w:t>
      </w:r>
      <w:r w:rsidRPr="00E720F4">
        <w:rPr>
          <w:rFonts w:ascii="Times New Roman" w:eastAsia="Times New Roman" w:hAnsi="Times New Roman" w:cs="Times New Roman"/>
          <w:sz w:val="24"/>
        </w:rPr>
        <w:t xml:space="preserve">  </w:t>
      </w:r>
      <w:r w:rsidRPr="00E720F4">
        <w:rPr>
          <w:rFonts w:ascii="Times New Roman" w:eastAsia="Times New Roman" w:hAnsi="Times New Roman" w:cs="Times New Roman"/>
          <w:b/>
          <w:bCs/>
          <w:sz w:val="24"/>
        </w:rPr>
        <w:t>Player</w:t>
      </w:r>
      <w:proofErr w:type="gramEnd"/>
      <w:r w:rsidRPr="00E720F4">
        <w:rPr>
          <w:rFonts w:ascii="Times New Roman" w:eastAsia="Times New Roman" w:hAnsi="Times New Roman" w:cs="Times New Roman"/>
          <w:b/>
          <w:bCs/>
          <w:sz w:val="24"/>
        </w:rPr>
        <w:t xml:space="preserve"> Assignments</w:t>
      </w:r>
      <w:r w:rsidRPr="00E720F4">
        <w:rPr>
          <w:rFonts w:ascii="Times New Roman" w:eastAsia="Times New Roman" w:hAnsi="Times New Roman" w:cs="Times New Roman"/>
          <w:sz w:val="24"/>
        </w:rPr>
        <w:t>: Each team will consist of multiple players.</w:t>
      </w:r>
    </w:p>
    <w:p w14:paraId="4AEF575A" w14:textId="77777777" w:rsidR="00E720F4" w:rsidRPr="00E720F4" w:rsidRDefault="00E720F4" w:rsidP="00E720F4">
      <w:pPr>
        <w:rPr>
          <w:rFonts w:ascii="Times New Roman" w:eastAsia="Times New Roman" w:hAnsi="Times New Roman" w:cs="Times New Roman"/>
          <w:sz w:val="24"/>
        </w:rPr>
      </w:pPr>
      <w:proofErr w:type="gramStart"/>
      <w:r w:rsidRPr="00E720F4">
        <w:rPr>
          <w:rFonts w:ascii="Times New Roman" w:eastAsia="Times New Roman" w:hAnsi="Symbol" w:cs="Times New Roman"/>
          <w:sz w:val="24"/>
        </w:rPr>
        <w:t></w:t>
      </w:r>
      <w:r w:rsidRPr="00E720F4">
        <w:rPr>
          <w:rFonts w:ascii="Times New Roman" w:eastAsia="Times New Roman" w:hAnsi="Times New Roman" w:cs="Times New Roman"/>
          <w:sz w:val="24"/>
        </w:rPr>
        <w:t xml:space="preserve">  </w:t>
      </w:r>
      <w:r w:rsidRPr="00E720F4">
        <w:rPr>
          <w:rFonts w:ascii="Times New Roman" w:eastAsia="Times New Roman" w:hAnsi="Times New Roman" w:cs="Times New Roman"/>
          <w:b/>
          <w:bCs/>
          <w:sz w:val="24"/>
        </w:rPr>
        <w:t>Unique</w:t>
      </w:r>
      <w:proofErr w:type="gramEnd"/>
      <w:r w:rsidRPr="00E720F4">
        <w:rPr>
          <w:rFonts w:ascii="Times New Roman" w:eastAsia="Times New Roman" w:hAnsi="Times New Roman" w:cs="Times New Roman"/>
          <w:b/>
          <w:bCs/>
          <w:sz w:val="24"/>
        </w:rPr>
        <w:t xml:space="preserve"> Naming</w:t>
      </w:r>
      <w:r w:rsidRPr="00E720F4">
        <w:rPr>
          <w:rFonts w:ascii="Times New Roman" w:eastAsia="Times New Roman" w:hAnsi="Times New Roman" w:cs="Times New Roman"/>
          <w:sz w:val="24"/>
        </w:rPr>
        <w:t>: Game and team names must be unique to avoid conflicts during creation.</w:t>
      </w:r>
    </w:p>
    <w:p w14:paraId="5AF7046A" w14:textId="77777777" w:rsidR="00E720F4" w:rsidRPr="00E720F4" w:rsidRDefault="00E720F4" w:rsidP="00E720F4">
      <w:pPr>
        <w:rPr>
          <w:rFonts w:ascii="Times New Roman" w:eastAsia="Times New Roman" w:hAnsi="Times New Roman" w:cs="Times New Roman"/>
          <w:sz w:val="24"/>
        </w:rPr>
      </w:pPr>
      <w:proofErr w:type="gramStart"/>
      <w:r w:rsidRPr="00E720F4">
        <w:rPr>
          <w:rFonts w:ascii="Times New Roman" w:eastAsia="Times New Roman" w:hAnsi="Symbol" w:cs="Times New Roman"/>
          <w:sz w:val="24"/>
        </w:rPr>
        <w:t></w:t>
      </w:r>
      <w:r w:rsidRPr="00E720F4">
        <w:rPr>
          <w:rFonts w:ascii="Times New Roman" w:eastAsia="Times New Roman" w:hAnsi="Times New Roman" w:cs="Times New Roman"/>
          <w:sz w:val="24"/>
        </w:rPr>
        <w:t xml:space="preserve">  </w:t>
      </w:r>
      <w:r w:rsidRPr="00E720F4">
        <w:rPr>
          <w:rFonts w:ascii="Times New Roman" w:eastAsia="Times New Roman" w:hAnsi="Times New Roman" w:cs="Times New Roman"/>
          <w:b/>
          <w:bCs/>
          <w:sz w:val="24"/>
        </w:rPr>
        <w:t>Single</w:t>
      </w:r>
      <w:proofErr w:type="gramEnd"/>
      <w:r w:rsidRPr="00E720F4">
        <w:rPr>
          <w:rFonts w:ascii="Times New Roman" w:eastAsia="Times New Roman" w:hAnsi="Times New Roman" w:cs="Times New Roman"/>
          <w:b/>
          <w:bCs/>
          <w:sz w:val="24"/>
        </w:rPr>
        <w:t xml:space="preserve"> Instance</w:t>
      </w:r>
      <w:r w:rsidRPr="00E720F4">
        <w:rPr>
          <w:rFonts w:ascii="Times New Roman" w:eastAsia="Times New Roman" w:hAnsi="Times New Roman" w:cs="Times New Roman"/>
          <w:sz w:val="24"/>
        </w:rPr>
        <w:t>: Only one instance of the game should run at a time.</w:t>
      </w:r>
    </w:p>
    <w:p w14:paraId="517145DA" w14:textId="77777777" w:rsidR="00E720F4" w:rsidRPr="00E720F4" w:rsidRDefault="00E720F4" w:rsidP="00E720F4">
      <w:pPr>
        <w:rPr>
          <w:rFonts w:ascii="Times New Roman" w:eastAsia="Times New Roman" w:hAnsi="Times New Roman" w:cs="Times New Roman"/>
          <w:sz w:val="24"/>
        </w:rPr>
      </w:pPr>
      <w:proofErr w:type="gramStart"/>
      <w:r w:rsidRPr="00E720F4">
        <w:rPr>
          <w:rFonts w:ascii="Times New Roman" w:eastAsia="Times New Roman" w:hAnsi="Symbol" w:cs="Times New Roman"/>
          <w:sz w:val="24"/>
        </w:rPr>
        <w:t></w:t>
      </w:r>
      <w:r w:rsidRPr="00E720F4">
        <w:rPr>
          <w:rFonts w:ascii="Times New Roman" w:eastAsia="Times New Roman" w:hAnsi="Times New Roman" w:cs="Times New Roman"/>
          <w:sz w:val="24"/>
        </w:rPr>
        <w:t xml:space="preserve">  </w:t>
      </w:r>
      <w:r w:rsidRPr="00E720F4">
        <w:rPr>
          <w:rFonts w:ascii="Times New Roman" w:eastAsia="Times New Roman" w:hAnsi="Times New Roman" w:cs="Times New Roman"/>
          <w:b/>
          <w:bCs/>
          <w:sz w:val="24"/>
        </w:rPr>
        <w:t>Cross</w:t>
      </w:r>
      <w:proofErr w:type="gramEnd"/>
      <w:r w:rsidRPr="00E720F4">
        <w:rPr>
          <w:rFonts w:ascii="Times New Roman" w:eastAsia="Times New Roman" w:hAnsi="Times New Roman" w:cs="Times New Roman"/>
          <w:b/>
          <w:bCs/>
          <w:sz w:val="24"/>
        </w:rPr>
        <w:t>-Platform Compatibility</w:t>
      </w:r>
      <w:r w:rsidRPr="00E720F4">
        <w:rPr>
          <w:rFonts w:ascii="Times New Roman" w:eastAsia="Times New Roman" w:hAnsi="Times New Roman" w:cs="Times New Roman"/>
          <w:sz w:val="24"/>
        </w:rPr>
        <w:t>: The application must function on various platforms.</w:t>
      </w:r>
    </w:p>
    <w:p w14:paraId="019192E4" w14:textId="77777777" w:rsidR="00E720F4" w:rsidRPr="00E720F4" w:rsidRDefault="00E720F4" w:rsidP="00E720F4">
      <w:pPr>
        <w:rPr>
          <w:rFonts w:ascii="Times New Roman" w:eastAsia="Times New Roman" w:hAnsi="Times New Roman" w:cs="Times New Roman"/>
          <w:sz w:val="24"/>
        </w:rPr>
      </w:pPr>
      <w:proofErr w:type="gramStart"/>
      <w:r w:rsidRPr="00E720F4">
        <w:rPr>
          <w:rFonts w:ascii="Times New Roman" w:eastAsia="Times New Roman" w:hAnsi="Symbol" w:cs="Times New Roman"/>
          <w:sz w:val="24"/>
        </w:rPr>
        <w:t></w:t>
      </w:r>
      <w:r w:rsidRPr="00E720F4">
        <w:rPr>
          <w:rFonts w:ascii="Times New Roman" w:eastAsia="Times New Roman" w:hAnsi="Times New Roman" w:cs="Times New Roman"/>
          <w:sz w:val="24"/>
        </w:rPr>
        <w:t xml:space="preserve">  </w:t>
      </w:r>
      <w:r w:rsidRPr="00E720F4">
        <w:rPr>
          <w:rFonts w:ascii="Times New Roman" w:eastAsia="Times New Roman" w:hAnsi="Times New Roman" w:cs="Times New Roman"/>
          <w:b/>
          <w:bCs/>
          <w:sz w:val="24"/>
        </w:rPr>
        <w:t>Language</w:t>
      </w:r>
      <w:proofErr w:type="gramEnd"/>
      <w:r w:rsidRPr="00E720F4">
        <w:rPr>
          <w:rFonts w:ascii="Times New Roman" w:eastAsia="Times New Roman" w:hAnsi="Times New Roman" w:cs="Times New Roman"/>
          <w:sz w:val="24"/>
        </w:rPr>
        <w:t>: Development will be conducted in Java.</w:t>
      </w:r>
    </w:p>
    <w:p w14:paraId="40D41F69" w14:textId="254E3A86" w:rsidR="00F734C4" w:rsidRDefault="00E720F4" w:rsidP="00E720F4">
      <w:pPr>
        <w:suppressAutoHyphens/>
        <w:rPr>
          <w:rFonts w:ascii="Times New Roman" w:eastAsia="Times New Roman" w:hAnsi="Times New Roman" w:cs="Times New Roman"/>
          <w:sz w:val="24"/>
        </w:rPr>
      </w:pPr>
      <w:proofErr w:type="gramStart"/>
      <w:r w:rsidRPr="00E720F4">
        <w:rPr>
          <w:rFonts w:ascii="Times New Roman" w:eastAsia="Times New Roman" w:hAnsi="Symbol" w:cs="Times New Roman"/>
          <w:sz w:val="24"/>
        </w:rPr>
        <w:t></w:t>
      </w:r>
      <w:r w:rsidRPr="00E720F4">
        <w:rPr>
          <w:rFonts w:ascii="Times New Roman" w:eastAsia="Times New Roman" w:hAnsi="Times New Roman" w:cs="Times New Roman"/>
          <w:sz w:val="24"/>
        </w:rPr>
        <w:t xml:space="preserve">  </w:t>
      </w:r>
      <w:r w:rsidRPr="00E720F4">
        <w:rPr>
          <w:rFonts w:ascii="Times New Roman" w:eastAsia="Times New Roman" w:hAnsi="Times New Roman" w:cs="Times New Roman"/>
          <w:b/>
          <w:bCs/>
          <w:sz w:val="24"/>
        </w:rPr>
        <w:t>Framework</w:t>
      </w:r>
      <w:proofErr w:type="gramEnd"/>
      <w:r w:rsidRPr="00E720F4">
        <w:rPr>
          <w:rFonts w:ascii="Times New Roman" w:eastAsia="Times New Roman" w:hAnsi="Times New Roman" w:cs="Times New Roman"/>
          <w:sz w:val="24"/>
        </w:rPr>
        <w:t>: An appropriate API framework will be utilized.</w:t>
      </w:r>
    </w:p>
    <w:p w14:paraId="41283585" w14:textId="77777777" w:rsidR="00E720F4" w:rsidRDefault="00E720F4" w:rsidP="00E720F4">
      <w:pPr>
        <w:suppressAutoHyphens/>
        <w:rPr>
          <w:rFonts w:asciiTheme="majorHAnsi" w:hAnsiTheme="majorHAnsi" w:cstheme="majorHAnsi"/>
          <w:szCs w:val="22"/>
        </w:rPr>
      </w:pPr>
    </w:p>
    <w:p w14:paraId="74320CDF" w14:textId="58B23212" w:rsidR="00F734C4" w:rsidRPr="00F734C4" w:rsidRDefault="00E720F4" w:rsidP="00E720F4">
      <w:pPr>
        <w:suppressAutoHyphens/>
        <w:rPr>
          <w:rFonts w:asciiTheme="majorHAnsi" w:hAnsiTheme="majorHAnsi" w:cstheme="majorHAnsi"/>
          <w:szCs w:val="22"/>
        </w:rPr>
      </w:pPr>
      <w:r w:rsidRPr="00E720F4">
        <w:rPr>
          <w:iCs/>
          <w:szCs w:val="22"/>
        </w:rPr>
        <w:t>These constraints are essential for the proper functioning of the game. The requirement to support multiple platforms while utilizing existing Android code will necessitate additional development time for refactoring and redesign. Additionally, considerations regarding cloud storage and potential limitations on the number of games, teams, and players will need to be addressed.</w:t>
      </w:r>
    </w:p>
    <w:p w14:paraId="49517B2E" w14:textId="77777777" w:rsidR="00A325D0" w:rsidRPr="006B4954" w:rsidRDefault="00A325D0" w:rsidP="006B4954">
      <w:pPr>
        <w:suppressAutoHyphens/>
        <w:contextualSpacing/>
        <w:rPr>
          <w:rFonts w:asciiTheme="majorHAnsi" w:hAnsiTheme="majorHAnsi" w:cstheme="majorHAnsi"/>
          <w:szCs w:val="22"/>
        </w:rPr>
      </w:pPr>
    </w:p>
    <w:bookmarkStart w:id="7" w:name="_ilbxbyevv6b6" w:colFirst="0" w:colLast="0"/>
    <w:bookmarkEnd w:id="7"/>
    <w:p w14:paraId="55EF5F50"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ilbxbyevv6b6"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System Architecture View</w:t>
      </w:r>
      <w:r w:rsidRPr="006B4954">
        <w:rPr>
          <w:rFonts w:asciiTheme="majorHAnsi" w:hAnsiTheme="majorHAnsi" w:cstheme="majorHAnsi"/>
          <w:u w:val="single"/>
        </w:rPr>
        <w:fldChar w:fldCharType="end"/>
      </w:r>
    </w:p>
    <w:p w14:paraId="5B286477" w14:textId="77777777" w:rsidR="00A325D0" w:rsidRPr="006B4954" w:rsidRDefault="00A325D0" w:rsidP="006B4954">
      <w:pPr>
        <w:suppressAutoHyphens/>
        <w:contextualSpacing/>
        <w:rPr>
          <w:rFonts w:asciiTheme="majorHAnsi" w:hAnsiTheme="majorHAnsi" w:cstheme="majorHAnsi"/>
          <w:szCs w:val="22"/>
        </w:rPr>
      </w:pPr>
    </w:p>
    <w:p w14:paraId="37A3125B" w14:textId="5353BDCB" w:rsidR="00A325D0"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Please note: There is nothing required here</w:t>
      </w:r>
      <w:r w:rsidR="00F53DDC">
        <w:rPr>
          <w:rFonts w:asciiTheme="majorHAnsi" w:hAnsiTheme="majorHAnsi" w:cstheme="majorHAnsi"/>
          <w:szCs w:val="22"/>
        </w:rPr>
        <w:t xml:space="preserve"> for these projects</w:t>
      </w:r>
      <w:r w:rsidRPr="006B4954">
        <w:rPr>
          <w:rFonts w:asciiTheme="majorHAnsi" w:hAnsiTheme="majorHAnsi" w:cstheme="majorHAnsi"/>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Cs w:val="22"/>
        </w:rPr>
      </w:pPr>
    </w:p>
    <w:bookmarkStart w:id="8" w:name="_102g653q3xph" w:colFirst="0" w:colLast="0"/>
    <w:bookmarkStart w:id="9" w:name="_8h2ehzxfam4o" w:colFirst="0" w:colLast="0"/>
    <w:bookmarkEnd w:id="8"/>
    <w:bookmarkEnd w:id="9"/>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47684451" w14:textId="77777777" w:rsidR="00A325D0" w:rsidRPr="006B4954" w:rsidRDefault="00A325D0" w:rsidP="006B4954">
      <w:pPr>
        <w:suppressAutoHyphens/>
        <w:contextualSpacing/>
        <w:rPr>
          <w:rFonts w:asciiTheme="majorHAnsi" w:hAnsiTheme="majorHAnsi" w:cstheme="majorHAnsi"/>
          <w:b/>
          <w:szCs w:val="22"/>
          <w:shd w:val="clear" w:color="auto" w:fill="CFE2F3"/>
        </w:rPr>
      </w:pPr>
    </w:p>
    <w:p w14:paraId="12201484" w14:textId="4986C03B" w:rsidR="00A325D0" w:rsidRDefault="00E720F4" w:rsidP="006B4954">
      <w:pPr>
        <w:suppressAutoHyphens/>
        <w:contextualSpacing/>
        <w:rPr>
          <w:rFonts w:asciiTheme="majorHAnsi" w:hAnsiTheme="majorHAnsi" w:cstheme="majorHAnsi"/>
          <w:b/>
          <w:szCs w:val="22"/>
        </w:rPr>
      </w:pPr>
      <w:r w:rsidRPr="00E720F4">
        <w:rPr>
          <w:rFonts w:asciiTheme="majorHAnsi" w:hAnsiTheme="majorHAnsi" w:cstheme="majorHAnsi"/>
          <w:szCs w:val="22"/>
        </w:rPr>
        <w:t xml:space="preserve">The UML diagram comprises seven classes. The Game, Team, and Player classes share a generalization relationship with the Entity class, illustrating a form of multiple inheritance. These classes, along with the </w:t>
      </w:r>
      <w:proofErr w:type="spellStart"/>
      <w:r w:rsidRPr="00E720F4">
        <w:rPr>
          <w:rFonts w:asciiTheme="majorHAnsi" w:hAnsiTheme="majorHAnsi" w:cstheme="majorHAnsi"/>
          <w:szCs w:val="22"/>
        </w:rPr>
        <w:t>GameService</w:t>
      </w:r>
      <w:proofErr w:type="spellEnd"/>
      <w:r w:rsidRPr="00E720F4">
        <w:rPr>
          <w:rFonts w:asciiTheme="majorHAnsi" w:hAnsiTheme="majorHAnsi" w:cstheme="majorHAnsi"/>
          <w:szCs w:val="22"/>
        </w:rPr>
        <w:t xml:space="preserve"> class, are directly associated, indicating a multiplicity relationship that allows for zero to many instances. Each team can have multiple players, each identified by a unique ID and name. Similarly, a game can include multiple teams, each distinguished by its own name. The </w:t>
      </w:r>
      <w:proofErr w:type="spellStart"/>
      <w:r w:rsidRPr="00E720F4">
        <w:rPr>
          <w:rFonts w:asciiTheme="majorHAnsi" w:hAnsiTheme="majorHAnsi" w:cstheme="majorHAnsi"/>
          <w:szCs w:val="22"/>
        </w:rPr>
        <w:t>GameService</w:t>
      </w:r>
      <w:proofErr w:type="spellEnd"/>
      <w:r w:rsidRPr="00E720F4">
        <w:rPr>
          <w:rFonts w:asciiTheme="majorHAnsi" w:hAnsiTheme="majorHAnsi" w:cstheme="majorHAnsi"/>
          <w:szCs w:val="22"/>
        </w:rPr>
        <w:t xml:space="preserve"> class maintains a list of games and implements the singleton pattern to ensure only one instance is active at any given time. Additionally, a </w:t>
      </w:r>
      <w:proofErr w:type="spellStart"/>
      <w:r w:rsidRPr="00E720F4">
        <w:rPr>
          <w:rFonts w:asciiTheme="majorHAnsi" w:hAnsiTheme="majorHAnsi" w:cstheme="majorHAnsi"/>
          <w:szCs w:val="22"/>
        </w:rPr>
        <w:t>SingletonTester</w:t>
      </w:r>
      <w:proofErr w:type="spellEnd"/>
      <w:r w:rsidRPr="00E720F4">
        <w:rPr>
          <w:rFonts w:asciiTheme="majorHAnsi" w:hAnsiTheme="majorHAnsi" w:cstheme="majorHAnsi"/>
          <w:szCs w:val="22"/>
        </w:rPr>
        <w:t xml:space="preserve"> class verifies that a single game instance is running, linking it to the </w:t>
      </w:r>
      <w:proofErr w:type="spellStart"/>
      <w:r w:rsidRPr="00E720F4">
        <w:rPr>
          <w:rFonts w:asciiTheme="majorHAnsi" w:hAnsiTheme="majorHAnsi" w:cstheme="majorHAnsi"/>
          <w:szCs w:val="22"/>
        </w:rPr>
        <w:t>ProgramDriver</w:t>
      </w:r>
      <w:proofErr w:type="spellEnd"/>
      <w:r w:rsidRPr="00E720F4">
        <w:rPr>
          <w:rFonts w:asciiTheme="majorHAnsi" w:hAnsiTheme="majorHAnsi" w:cstheme="majorHAnsi"/>
          <w:szCs w:val="22"/>
        </w:rPr>
        <w:t xml:space="preserve"> class, which contains the main method that governs the application’s entry point and functionality.</w:t>
      </w:r>
    </w:p>
    <w:p w14:paraId="3BC82097" w14:textId="631416D3"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lastRenderedPageBreak/>
        <w:drawing>
          <wp:inline distT="0" distB="0" distL="0" distR="0" wp14:anchorId="69CF5572" wp14:editId="14BC93CB">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bookmarkStart w:id="10" w:name="_frmyd3uzg9e2" w:colFirst="0" w:colLast="0"/>
    <w:bookmarkStart w:id="11" w:name="_2o15spng8stw" w:colFirst="0" w:colLast="0"/>
    <w:bookmarkEnd w:id="10"/>
    <w:bookmarkEnd w:id="11"/>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Evaluation</w:t>
      </w:r>
      <w:r w:rsidRPr="006B4954">
        <w:rPr>
          <w:rFonts w:asciiTheme="majorHAnsi" w:hAnsiTheme="majorHAnsi" w:cstheme="majorHAnsi"/>
          <w:u w:val="single"/>
        </w:rPr>
        <w:fldChar w:fldCharType="end"/>
      </w:r>
    </w:p>
    <w:p w14:paraId="293C3856" w14:textId="77777777" w:rsidR="00F53DDC" w:rsidRPr="00F53DDC" w:rsidRDefault="00F53DDC" w:rsidP="00F53DDC">
      <w:pPr>
        <w:rPr>
          <w:szCs w:val="22"/>
        </w:rPr>
      </w:pPr>
    </w:p>
    <w:p w14:paraId="72F7885A" w14:textId="10D7FB1F" w:rsidR="00A325D0" w:rsidRPr="006B4954" w:rsidRDefault="00E720F4" w:rsidP="006B4954">
      <w:pPr>
        <w:suppressAutoHyphens/>
        <w:contextualSpacing/>
        <w:rPr>
          <w:rFonts w:asciiTheme="majorHAnsi" w:hAnsiTheme="majorHAnsi" w:cstheme="majorHAnsi"/>
          <w:szCs w:val="22"/>
        </w:rPr>
      </w:pPr>
      <w:bookmarkStart w:id="12" w:name="_332preebysj3" w:colFirst="0" w:colLast="0"/>
      <w:bookmarkEnd w:id="12"/>
      <w:r w:rsidRPr="00E720F4">
        <w:rPr>
          <w:rFonts w:asciiTheme="majorHAnsi" w:hAnsiTheme="majorHAnsi" w:cstheme="majorHAnsi"/>
          <w:szCs w:val="22"/>
        </w:rPr>
        <w:t xml:space="preserve">Using your expertise, evaluate the characteristics, advantages, and drawbacks of each operating platform—Linux, Mac, and Windows—along with mobile devices. Consider the outlined requirements and provide a comprehensive analysis for each platform. As you fill out the table, keep your client's needs in mind, ensuring that all components work seamlessly together. </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6B4954"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6B4954" w14:paraId="167CD0F8" w14:textId="77777777" w:rsidTr="00987146">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Server Side</w:t>
            </w:r>
          </w:p>
        </w:tc>
        <w:tc>
          <w:tcPr>
            <w:tcW w:w="1980" w:type="dxa"/>
            <w:shd w:val="clear" w:color="auto" w:fill="auto"/>
            <w:tcMar>
              <w:top w:w="0" w:type="dxa"/>
              <w:left w:w="115" w:type="dxa"/>
              <w:bottom w:w="0" w:type="dxa"/>
              <w:right w:w="115" w:type="dxa"/>
            </w:tcMar>
          </w:tcPr>
          <w:p w14:paraId="5E095494" w14:textId="406902DE" w:rsidR="00AF5BDC" w:rsidRPr="006B4954" w:rsidRDefault="00E720F4" w:rsidP="006B4954">
            <w:pPr>
              <w:suppressAutoHyphens/>
              <w:contextualSpacing/>
              <w:rPr>
                <w:rFonts w:asciiTheme="majorHAnsi" w:hAnsiTheme="majorHAnsi" w:cstheme="majorHAnsi"/>
                <w:szCs w:val="22"/>
              </w:rPr>
            </w:pPr>
            <w:r w:rsidRPr="00E720F4">
              <w:rPr>
                <w:rFonts w:asciiTheme="majorHAnsi" w:hAnsiTheme="majorHAnsi" w:cstheme="majorHAnsi"/>
                <w:szCs w:val="22"/>
              </w:rPr>
              <w:t>Mac OS offers a sleek user interface and reliable upgrade options, making server setup straightforward. It has robust terminal commands for configuration and strong security features, including excellent anti-malware protection. However, costs can be high due to hardware and licensing, and it may be less favored by some hosting services.</w:t>
            </w:r>
          </w:p>
        </w:tc>
        <w:tc>
          <w:tcPr>
            <w:tcW w:w="1890" w:type="dxa"/>
            <w:shd w:val="clear" w:color="auto" w:fill="auto"/>
            <w:tcMar>
              <w:top w:w="0" w:type="dxa"/>
              <w:left w:w="115" w:type="dxa"/>
              <w:bottom w:w="0" w:type="dxa"/>
              <w:right w:w="115" w:type="dxa"/>
            </w:tcMar>
          </w:tcPr>
          <w:p w14:paraId="26FEAA67" w14:textId="0AEE0EAC" w:rsidR="00F62FEB" w:rsidRPr="006B4954" w:rsidRDefault="00E720F4" w:rsidP="006B4954">
            <w:pPr>
              <w:suppressAutoHyphens/>
              <w:contextualSpacing/>
              <w:rPr>
                <w:rFonts w:asciiTheme="majorHAnsi" w:hAnsiTheme="majorHAnsi" w:cstheme="majorHAnsi"/>
                <w:szCs w:val="22"/>
              </w:rPr>
            </w:pPr>
            <w:r w:rsidRPr="00E720F4">
              <w:rPr>
                <w:rFonts w:asciiTheme="majorHAnsi" w:hAnsiTheme="majorHAnsi" w:cstheme="majorHAnsi"/>
                <w:szCs w:val="22"/>
              </w:rPr>
              <w:t>Linux provides a secure, cost-effective alternative with extensive customization options. Its open-source nature makes it a popular choice for web hosting, but it can be challenging for users due to compatibility issues and a smaller library of available applications.</w:t>
            </w:r>
          </w:p>
        </w:tc>
        <w:tc>
          <w:tcPr>
            <w:tcW w:w="1890" w:type="dxa"/>
            <w:shd w:val="clear" w:color="auto" w:fill="auto"/>
            <w:tcMar>
              <w:top w:w="0" w:type="dxa"/>
              <w:left w:w="115" w:type="dxa"/>
              <w:bottom w:w="0" w:type="dxa"/>
              <w:right w:w="115" w:type="dxa"/>
            </w:tcMar>
          </w:tcPr>
          <w:p w14:paraId="12DBF5D5" w14:textId="08F48390" w:rsidR="00A325D0" w:rsidRPr="006B4954" w:rsidRDefault="00E720F4" w:rsidP="006B4954">
            <w:pPr>
              <w:suppressAutoHyphens/>
              <w:contextualSpacing/>
              <w:rPr>
                <w:rFonts w:asciiTheme="majorHAnsi" w:hAnsiTheme="majorHAnsi" w:cstheme="majorHAnsi"/>
                <w:szCs w:val="22"/>
              </w:rPr>
            </w:pPr>
            <w:r w:rsidRPr="00E720F4">
              <w:rPr>
                <w:rFonts w:asciiTheme="majorHAnsi" w:hAnsiTheme="majorHAnsi" w:cstheme="majorHAnsi"/>
                <w:szCs w:val="22"/>
              </w:rPr>
              <w:t>Windows is user-friendly and offers a vast software library with strong compatibility. However, it may be more vulnerable to viruses and can involve high licensing costs, alongside forced updates that may disrupt workflows.</w:t>
            </w:r>
          </w:p>
        </w:tc>
        <w:tc>
          <w:tcPr>
            <w:tcW w:w="2080" w:type="dxa"/>
            <w:shd w:val="clear" w:color="auto" w:fill="auto"/>
            <w:tcMar>
              <w:top w:w="0" w:type="dxa"/>
              <w:left w:w="115" w:type="dxa"/>
              <w:bottom w:w="0" w:type="dxa"/>
              <w:right w:w="115" w:type="dxa"/>
            </w:tcMar>
          </w:tcPr>
          <w:p w14:paraId="1B7299A3" w14:textId="37BB1746" w:rsidR="00A325D0" w:rsidRPr="006B4954" w:rsidRDefault="00E720F4" w:rsidP="006B4954">
            <w:pPr>
              <w:suppressAutoHyphens/>
              <w:contextualSpacing/>
              <w:rPr>
                <w:rFonts w:asciiTheme="majorHAnsi" w:hAnsiTheme="majorHAnsi" w:cstheme="majorHAnsi"/>
                <w:szCs w:val="22"/>
              </w:rPr>
            </w:pPr>
            <w:r w:rsidRPr="00E720F4">
              <w:rPr>
                <w:rFonts w:asciiTheme="majorHAnsi" w:hAnsiTheme="majorHAnsi" w:cstheme="majorHAnsi"/>
                <w:szCs w:val="22"/>
              </w:rPr>
              <w:t>Mobile platforms have a broad user base and are generally user-friendly with lower virus susceptibility. However, hardware limitations and lack of support for virus incidents can be drawbacks, making fixed server setups more desirable.</w:t>
            </w:r>
          </w:p>
        </w:tc>
      </w:tr>
      <w:tr w:rsidR="00A325D0" w:rsidRPr="006B4954" w14:paraId="2419AEA0" w14:textId="77777777" w:rsidTr="00987146">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Client Side</w:t>
            </w:r>
          </w:p>
        </w:tc>
        <w:tc>
          <w:tcPr>
            <w:tcW w:w="1980" w:type="dxa"/>
            <w:shd w:val="clear" w:color="auto" w:fill="auto"/>
            <w:tcMar>
              <w:top w:w="0" w:type="dxa"/>
              <w:left w:w="115" w:type="dxa"/>
              <w:bottom w:w="0" w:type="dxa"/>
              <w:right w:w="115" w:type="dxa"/>
            </w:tcMar>
          </w:tcPr>
          <w:p w14:paraId="6010720C" w14:textId="31FE9629" w:rsidR="00A325D0" w:rsidRPr="006B4954" w:rsidRDefault="00E720F4" w:rsidP="006B4954">
            <w:pPr>
              <w:suppressAutoHyphens/>
              <w:contextualSpacing/>
              <w:rPr>
                <w:rFonts w:asciiTheme="majorHAnsi" w:hAnsiTheme="majorHAnsi" w:cstheme="majorHAnsi"/>
                <w:szCs w:val="22"/>
              </w:rPr>
            </w:pPr>
            <w:r w:rsidRPr="00E720F4">
              <w:rPr>
                <w:rFonts w:asciiTheme="majorHAnsi" w:hAnsiTheme="majorHAnsi" w:cstheme="majorHAnsi"/>
                <w:szCs w:val="22"/>
              </w:rPr>
              <w:t>Setting up on Mac requires moderate technical skill and offers seamless integration with other Apple devices. While the system supports running multiple applications concurrently, the initial costs can be steep, and hardware updates are infrequent.</w:t>
            </w:r>
          </w:p>
        </w:tc>
        <w:tc>
          <w:tcPr>
            <w:tcW w:w="1890" w:type="dxa"/>
            <w:shd w:val="clear" w:color="auto" w:fill="auto"/>
            <w:tcMar>
              <w:top w:w="0" w:type="dxa"/>
              <w:left w:w="115" w:type="dxa"/>
              <w:bottom w:w="0" w:type="dxa"/>
              <w:right w:w="115" w:type="dxa"/>
            </w:tcMar>
          </w:tcPr>
          <w:p w14:paraId="71F419DD" w14:textId="4300ECBA" w:rsidR="00C767F9" w:rsidRPr="006B4954" w:rsidRDefault="00E720F4" w:rsidP="006B4954">
            <w:pPr>
              <w:suppressAutoHyphens/>
              <w:contextualSpacing/>
              <w:rPr>
                <w:rFonts w:asciiTheme="majorHAnsi" w:hAnsiTheme="majorHAnsi" w:cstheme="majorHAnsi"/>
                <w:szCs w:val="22"/>
              </w:rPr>
            </w:pPr>
            <w:r w:rsidRPr="00E720F4">
              <w:rPr>
                <w:rFonts w:asciiTheme="majorHAnsi" w:hAnsiTheme="majorHAnsi" w:cstheme="majorHAnsi"/>
                <w:szCs w:val="22"/>
              </w:rPr>
              <w:t>Linux demands higher expertise for setup and has fewer available applications, though it offers robust security. Its open-source nature makes it cost-effective, but the absence of professional support can lead to more bugs and challenges.</w:t>
            </w:r>
          </w:p>
        </w:tc>
        <w:tc>
          <w:tcPr>
            <w:tcW w:w="1890" w:type="dxa"/>
            <w:shd w:val="clear" w:color="auto" w:fill="auto"/>
            <w:tcMar>
              <w:top w:w="0" w:type="dxa"/>
              <w:left w:w="115" w:type="dxa"/>
              <w:bottom w:w="0" w:type="dxa"/>
              <w:right w:w="115" w:type="dxa"/>
            </w:tcMar>
          </w:tcPr>
          <w:p w14:paraId="3C911584" w14:textId="00D4AB61" w:rsidR="000B5941" w:rsidRPr="006B4954" w:rsidRDefault="00E720F4" w:rsidP="006B4954">
            <w:pPr>
              <w:suppressAutoHyphens/>
              <w:contextualSpacing/>
              <w:rPr>
                <w:rFonts w:asciiTheme="majorHAnsi" w:hAnsiTheme="majorHAnsi" w:cstheme="majorHAnsi"/>
                <w:szCs w:val="22"/>
              </w:rPr>
            </w:pPr>
            <w:r w:rsidRPr="00E720F4">
              <w:rPr>
                <w:rFonts w:asciiTheme="majorHAnsi" w:hAnsiTheme="majorHAnsi" w:cstheme="majorHAnsi"/>
                <w:szCs w:val="22"/>
              </w:rPr>
              <w:t>Windows is accessible for most users and offers a wide range of PCs across various price points. It facilitates gaming and has many compatible applications, but it can suffer from inconsistent performance and potential malware issues.</w:t>
            </w:r>
          </w:p>
        </w:tc>
        <w:tc>
          <w:tcPr>
            <w:tcW w:w="2080" w:type="dxa"/>
            <w:shd w:val="clear" w:color="auto" w:fill="auto"/>
            <w:tcMar>
              <w:top w:w="0" w:type="dxa"/>
              <w:left w:w="115" w:type="dxa"/>
              <w:bottom w:w="0" w:type="dxa"/>
              <w:right w:w="115" w:type="dxa"/>
            </w:tcMar>
          </w:tcPr>
          <w:p w14:paraId="24F347E4" w14:textId="79755C27" w:rsidR="00A325D0" w:rsidRPr="006B4954" w:rsidRDefault="00E720F4" w:rsidP="006B4954">
            <w:pPr>
              <w:suppressAutoHyphens/>
              <w:contextualSpacing/>
              <w:rPr>
                <w:rFonts w:asciiTheme="majorHAnsi" w:hAnsiTheme="majorHAnsi" w:cstheme="majorHAnsi"/>
                <w:szCs w:val="22"/>
              </w:rPr>
            </w:pPr>
            <w:r w:rsidRPr="00E720F4">
              <w:rPr>
                <w:rFonts w:asciiTheme="majorHAnsi" w:hAnsiTheme="majorHAnsi" w:cstheme="majorHAnsi"/>
                <w:szCs w:val="22"/>
              </w:rPr>
              <w:t>Mobile development is typically cost-effective and user-friendly, with quicker load times. However, creating and maintaining apps can be expensive, especially given the need for expertise in platform-specific languages like Swift or Java for Android.</w:t>
            </w:r>
          </w:p>
        </w:tc>
      </w:tr>
      <w:tr w:rsidR="00A325D0" w:rsidRPr="006B4954"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Tools</w:t>
            </w:r>
          </w:p>
        </w:tc>
        <w:tc>
          <w:tcPr>
            <w:tcW w:w="1980" w:type="dxa"/>
            <w:shd w:val="clear" w:color="auto" w:fill="auto"/>
            <w:tcMar>
              <w:top w:w="0" w:type="dxa"/>
              <w:left w:w="115" w:type="dxa"/>
              <w:bottom w:w="0" w:type="dxa"/>
              <w:right w:w="115" w:type="dxa"/>
            </w:tcMar>
          </w:tcPr>
          <w:p w14:paraId="0CB26F5B" w14:textId="32F6C825" w:rsidR="0007164B" w:rsidRPr="006B4954" w:rsidRDefault="00E720F4" w:rsidP="006B4954">
            <w:pPr>
              <w:suppressAutoHyphens/>
              <w:contextualSpacing/>
              <w:rPr>
                <w:rFonts w:asciiTheme="majorHAnsi" w:hAnsiTheme="majorHAnsi" w:cstheme="majorHAnsi"/>
                <w:szCs w:val="22"/>
              </w:rPr>
            </w:pPr>
            <w:r w:rsidRPr="00E720F4">
              <w:rPr>
                <w:rFonts w:asciiTheme="majorHAnsi" w:hAnsiTheme="majorHAnsi" w:cstheme="majorHAnsi"/>
                <w:szCs w:val="22"/>
              </w:rPr>
              <w:t>Mac supports a variety of languages, including HTML, CSS, and JavaScript, and offers robust terminal capabilities. Common IDEs include PyCharm, Eclipse, and Visual Studio Code, along with several online resources for development.</w:t>
            </w:r>
          </w:p>
        </w:tc>
        <w:tc>
          <w:tcPr>
            <w:tcW w:w="1890" w:type="dxa"/>
            <w:shd w:val="clear" w:color="auto" w:fill="auto"/>
            <w:tcMar>
              <w:top w:w="0" w:type="dxa"/>
              <w:left w:w="115" w:type="dxa"/>
              <w:bottom w:w="0" w:type="dxa"/>
              <w:right w:w="115" w:type="dxa"/>
            </w:tcMar>
          </w:tcPr>
          <w:p w14:paraId="3466B885" w14:textId="4A98F410" w:rsidR="00A325D0" w:rsidRPr="006B4954" w:rsidRDefault="00E720F4" w:rsidP="006B4954">
            <w:pPr>
              <w:suppressAutoHyphens/>
              <w:contextualSpacing/>
              <w:rPr>
                <w:rFonts w:asciiTheme="majorHAnsi" w:hAnsiTheme="majorHAnsi" w:cstheme="majorHAnsi"/>
                <w:szCs w:val="22"/>
              </w:rPr>
            </w:pPr>
            <w:r w:rsidRPr="00E720F4">
              <w:rPr>
                <w:rFonts w:asciiTheme="majorHAnsi" w:hAnsiTheme="majorHAnsi" w:cstheme="majorHAnsi"/>
                <w:szCs w:val="22"/>
              </w:rPr>
              <w:t>Linux can utilize many of the same IDEs available on Mac but often lacks official support. It supports a range of programming languages and tools suited for web development.</w:t>
            </w:r>
          </w:p>
        </w:tc>
        <w:tc>
          <w:tcPr>
            <w:tcW w:w="1890" w:type="dxa"/>
            <w:shd w:val="clear" w:color="auto" w:fill="auto"/>
            <w:tcMar>
              <w:top w:w="0" w:type="dxa"/>
              <w:left w:w="115" w:type="dxa"/>
              <w:bottom w:w="0" w:type="dxa"/>
              <w:right w:w="115" w:type="dxa"/>
            </w:tcMar>
          </w:tcPr>
          <w:p w14:paraId="63C1A493" w14:textId="03274F9C" w:rsidR="00A325D0" w:rsidRPr="006B4954" w:rsidRDefault="00E720F4" w:rsidP="006B4954">
            <w:pPr>
              <w:suppressAutoHyphens/>
              <w:contextualSpacing/>
              <w:rPr>
                <w:rFonts w:asciiTheme="majorHAnsi" w:hAnsiTheme="majorHAnsi" w:cstheme="majorHAnsi"/>
                <w:szCs w:val="22"/>
              </w:rPr>
            </w:pPr>
            <w:r w:rsidRPr="00E720F4">
              <w:rPr>
                <w:rFonts w:asciiTheme="majorHAnsi" w:hAnsiTheme="majorHAnsi" w:cstheme="majorHAnsi"/>
                <w:szCs w:val="22"/>
              </w:rPr>
              <w:t>Windows offers ease of use and a wide array of IDEs, allowing users to run both Windows and Linux applications simultaneously. Many additional resources and tools are available for development.</w:t>
            </w:r>
          </w:p>
        </w:tc>
        <w:tc>
          <w:tcPr>
            <w:tcW w:w="2080" w:type="dxa"/>
            <w:shd w:val="clear" w:color="auto" w:fill="auto"/>
            <w:tcMar>
              <w:top w:w="0" w:type="dxa"/>
              <w:left w:w="115" w:type="dxa"/>
              <w:bottom w:w="0" w:type="dxa"/>
              <w:right w:w="115" w:type="dxa"/>
            </w:tcMar>
          </w:tcPr>
          <w:p w14:paraId="16D38893" w14:textId="47F23C0E" w:rsidR="00A325D0" w:rsidRPr="006B4954" w:rsidRDefault="00E720F4" w:rsidP="006B4954">
            <w:pPr>
              <w:suppressAutoHyphens/>
              <w:contextualSpacing/>
              <w:rPr>
                <w:rFonts w:asciiTheme="majorHAnsi" w:hAnsiTheme="majorHAnsi" w:cstheme="majorHAnsi"/>
                <w:szCs w:val="22"/>
              </w:rPr>
            </w:pPr>
            <w:r w:rsidRPr="00E720F4">
              <w:rPr>
                <w:rFonts w:asciiTheme="majorHAnsi" w:hAnsiTheme="majorHAnsi" w:cstheme="majorHAnsi"/>
                <w:szCs w:val="22"/>
              </w:rPr>
              <w:t>For mobile development, tools like Android Studio and Swift are essential, enabling cross-platform application creation. However, adapting apps for different devices may require specific expertise and additional resources.</w:t>
            </w:r>
          </w:p>
        </w:tc>
      </w:tr>
    </w:tbl>
    <w:p w14:paraId="1BFC0585" w14:textId="7D1291E2" w:rsidR="006B4954" w:rsidRDefault="006B4954" w:rsidP="006B4954">
      <w:pPr>
        <w:suppressAutoHyphens/>
        <w:contextualSpacing/>
        <w:rPr>
          <w:rFonts w:asciiTheme="majorHAnsi" w:hAnsiTheme="majorHAnsi" w:cstheme="majorHAnsi"/>
          <w:b/>
          <w:szCs w:val="22"/>
        </w:rPr>
      </w:pPr>
    </w:p>
    <w:p w14:paraId="4C738BC1" w14:textId="77777777" w:rsidR="006B4954" w:rsidRDefault="006B4954">
      <w:pPr>
        <w:rPr>
          <w:rFonts w:asciiTheme="majorHAnsi" w:hAnsiTheme="majorHAnsi" w:cstheme="majorHAnsi"/>
          <w:b/>
          <w:szCs w:val="22"/>
        </w:rPr>
      </w:pPr>
      <w:r>
        <w:rPr>
          <w:rFonts w:asciiTheme="majorHAnsi" w:hAnsiTheme="majorHAnsi" w:cstheme="majorHAnsi"/>
          <w:b/>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3" w:name="_m8aleynsvzvc" w:colFirst="0" w:colLast="0"/>
      <w:bookmarkEnd w:id="13"/>
      <w:r w:rsidRPr="006B4954">
        <w:rPr>
          <w:rFonts w:asciiTheme="majorHAnsi" w:hAnsiTheme="majorHAnsi" w:cstheme="majorHAnsi"/>
          <w:u w:val="single"/>
        </w:rPr>
        <w:lastRenderedPageBreak/>
        <w:t>Recommendations</w:t>
      </w:r>
    </w:p>
    <w:p w14:paraId="11DB8327" w14:textId="77777777" w:rsidR="00A325D0" w:rsidRPr="006B4954" w:rsidRDefault="00A325D0" w:rsidP="00060745"/>
    <w:p w14:paraId="2D4333A7"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nalyze the characteristics of and techniques specific to various systems architectures and make a recommendation to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Cs w:val="22"/>
        </w:rPr>
      </w:pPr>
    </w:p>
    <w:p w14:paraId="4AA9769B" w14:textId="3EDBC37E" w:rsidR="00A325D0" w:rsidRPr="006B4954" w:rsidRDefault="00730BFB" w:rsidP="00FD2C32">
      <w:pPr>
        <w:pStyle w:val="List"/>
      </w:pPr>
      <w:r w:rsidRPr="006B4954">
        <w:rPr>
          <w:b/>
        </w:rPr>
        <w:t>Operating Platform</w:t>
      </w:r>
      <w:r w:rsidRPr="006B4954">
        <w:t>:</w:t>
      </w:r>
      <w:r w:rsidR="00A44B00">
        <w:t xml:space="preserve"> </w:t>
      </w:r>
      <w:r w:rsidR="00E720F4" w:rsidRPr="00E720F4">
        <w:t>I recommend that The Gaming Room initiate the project using the Windows operating system. Windows is widely recognized for its gaming capabilities and extensive software ecosystem. The availability of numerous development tools and integrated development environments (IDEs) simplifies the coding process, making it efficient and user-friendly. Additionally, the relatively low cost of Windows licenses can help keep the project within budget while still offering a robust platform for game development.</w:t>
      </w:r>
    </w:p>
    <w:p w14:paraId="6237EED9" w14:textId="77777777" w:rsidR="00A325D0" w:rsidRPr="006B4954" w:rsidRDefault="00A325D0" w:rsidP="006B4954">
      <w:pPr>
        <w:suppressAutoHyphens/>
        <w:ind w:left="720"/>
        <w:contextualSpacing/>
        <w:rPr>
          <w:rFonts w:asciiTheme="majorHAnsi" w:hAnsiTheme="majorHAnsi" w:cstheme="majorHAnsi"/>
          <w:szCs w:val="22"/>
        </w:rPr>
      </w:pPr>
    </w:p>
    <w:p w14:paraId="16D2F32B" w14:textId="2D3BF662" w:rsidR="00A325D0" w:rsidRPr="006B4954" w:rsidRDefault="00730BFB" w:rsidP="00FD2C32">
      <w:pPr>
        <w:pStyle w:val="List"/>
      </w:pPr>
      <w:r w:rsidRPr="006B4954">
        <w:rPr>
          <w:b/>
        </w:rPr>
        <w:t>Operating Systems Architectures</w:t>
      </w:r>
      <w:r w:rsidRPr="006B4954">
        <w:t xml:space="preserve">: </w:t>
      </w:r>
      <w:r w:rsidR="00E720F4" w:rsidRPr="00E720F4">
        <w:t>The Windows architecture employs a microkernel design that enhances its stability and performance. This architecture separates core system functions from user applications, providing a more secure and efficient environment. The interaction between user mode and kernel mode allows for the efficient execution of applications while safeguarding system resources, which is particularly beneficial for gaming applications requiring high performance and reliability.</w:t>
      </w:r>
    </w:p>
    <w:p w14:paraId="35C78786" w14:textId="77777777" w:rsidR="00A325D0" w:rsidRPr="006B4954" w:rsidRDefault="00A325D0" w:rsidP="006B4954">
      <w:pPr>
        <w:suppressAutoHyphens/>
        <w:contextualSpacing/>
        <w:rPr>
          <w:rFonts w:asciiTheme="majorHAnsi" w:hAnsiTheme="majorHAnsi" w:cstheme="majorHAnsi"/>
          <w:szCs w:val="22"/>
        </w:rPr>
      </w:pPr>
    </w:p>
    <w:p w14:paraId="42A6DD6C" w14:textId="7BABECA2" w:rsidR="00A325D0" w:rsidRPr="006B4954" w:rsidRDefault="00730BFB" w:rsidP="00FD2C32">
      <w:pPr>
        <w:pStyle w:val="List"/>
      </w:pPr>
      <w:r w:rsidRPr="006B4954">
        <w:rPr>
          <w:b/>
        </w:rPr>
        <w:t>Storage Management</w:t>
      </w:r>
      <w:r w:rsidRPr="006B4954">
        <w:t xml:space="preserve">: </w:t>
      </w:r>
      <w:r w:rsidR="00E720F4" w:rsidRPr="00E720F4">
        <w:t>Utilizing a cloud storage solution is highly advantageous for The Gaming Room, given the relatively small size of game assets and the necessity for quick updates. Cloud storage not only facilitates easy access and management of assets but also provides scalability as the game grows. The Windows server OS offers built-in tools for efficient file management, allowing users to organize and retrieve files effortlessly while ensuring quick access to the image library, which can improve loading times for the game.</w:t>
      </w:r>
    </w:p>
    <w:p w14:paraId="1689457D" w14:textId="77777777" w:rsidR="00A325D0" w:rsidRPr="006B4954" w:rsidRDefault="00A325D0" w:rsidP="006B4954">
      <w:pPr>
        <w:suppressAutoHyphens/>
        <w:contextualSpacing/>
        <w:rPr>
          <w:rFonts w:asciiTheme="majorHAnsi" w:hAnsiTheme="majorHAnsi" w:cstheme="majorHAnsi"/>
          <w:szCs w:val="22"/>
        </w:rPr>
      </w:pPr>
    </w:p>
    <w:p w14:paraId="2B3B8A4D" w14:textId="5FE6896F" w:rsidR="00A325D0" w:rsidRPr="006B4954" w:rsidRDefault="00730BFB" w:rsidP="00FD2C32">
      <w:pPr>
        <w:pStyle w:val="List"/>
      </w:pPr>
      <w:r w:rsidRPr="006B4954">
        <w:rPr>
          <w:b/>
        </w:rPr>
        <w:t>Memory Management</w:t>
      </w:r>
      <w:r w:rsidRPr="006B4954">
        <w:t>:</w:t>
      </w:r>
      <w:r w:rsidR="00D45FE4" w:rsidRPr="00D45FE4">
        <w:t xml:space="preserve"> </w:t>
      </w:r>
      <w:r w:rsidR="00E720F4" w:rsidRPr="00E720F4">
        <w:t>Windows OS efficiently manages memory through its virtual memory system, allowing each application to operate within its own memory space. This isolation protects against data corruption and enhances application stability. By leveraging a 64-bit architecture, The Gaming Room can take advantage of increased memory capacity, enabling smoother performance and faster access to graphic assets, ultimately improving the gaming experience without excessive paging.</w:t>
      </w:r>
    </w:p>
    <w:p w14:paraId="2635872A" w14:textId="77777777" w:rsidR="00A325D0" w:rsidRPr="006B4954" w:rsidRDefault="00A325D0" w:rsidP="006B4954">
      <w:pPr>
        <w:suppressAutoHyphens/>
        <w:contextualSpacing/>
        <w:rPr>
          <w:rFonts w:asciiTheme="majorHAnsi" w:hAnsiTheme="majorHAnsi" w:cstheme="majorHAnsi"/>
          <w:szCs w:val="22"/>
        </w:rPr>
      </w:pPr>
    </w:p>
    <w:p w14:paraId="6E8F0BE7" w14:textId="6167DC64" w:rsidR="00A325D0" w:rsidRPr="006B4954" w:rsidRDefault="00730BFB" w:rsidP="00FD2C32">
      <w:pPr>
        <w:pStyle w:val="List"/>
      </w:pPr>
      <w:r w:rsidRPr="006B4954">
        <w:rPr>
          <w:b/>
        </w:rPr>
        <w:t>Distributed Systems and Networks</w:t>
      </w:r>
      <w:r w:rsidRPr="006B4954">
        <w:t>:</w:t>
      </w:r>
      <w:r w:rsidR="000F68D9" w:rsidRPr="000F68D9">
        <w:rPr>
          <w:rFonts w:ascii="Calibri" w:hAnsi="Calibri" w:cs="Calibri"/>
          <w:szCs w:val="24"/>
        </w:rPr>
        <w:t xml:space="preserve"> </w:t>
      </w:r>
      <w:r w:rsidR="000F68D9" w:rsidRPr="000F68D9">
        <w:t>For cross-platform development, I recommend using a versatile engine like Unity, which supports various operating systems including Windows, Linux, Android, and iOS. Unity's user-friendly interface and extensive community support make it an excellent choice for game development. Additionally, implementing a dedicated gaming server can optimize performance, ensuring low latency and high availability, which is crucial for maintaining an engaging online gaming experience.</w:t>
      </w:r>
    </w:p>
    <w:p w14:paraId="00C89F39" w14:textId="77777777" w:rsidR="00A325D0" w:rsidRPr="006B4954" w:rsidRDefault="00A325D0" w:rsidP="006B4954">
      <w:pPr>
        <w:suppressAutoHyphens/>
        <w:ind w:left="720"/>
        <w:contextualSpacing/>
        <w:rPr>
          <w:rFonts w:asciiTheme="majorHAnsi" w:hAnsiTheme="majorHAnsi" w:cstheme="majorHAnsi"/>
          <w:szCs w:val="22"/>
        </w:rPr>
      </w:pPr>
    </w:p>
    <w:p w14:paraId="2B90FC64" w14:textId="593857C7" w:rsidR="00A325D0" w:rsidRPr="006B4954" w:rsidRDefault="00730BFB" w:rsidP="00FD2C32">
      <w:pPr>
        <w:pStyle w:val="List"/>
      </w:pPr>
      <w:r w:rsidRPr="006B4954">
        <w:rPr>
          <w:b/>
        </w:rPr>
        <w:t>Security</w:t>
      </w:r>
      <w:r w:rsidRPr="006B4954">
        <w:t xml:space="preserve">: </w:t>
      </w:r>
      <w:r w:rsidR="000F68D9" w:rsidRPr="000F68D9">
        <w:t>The Windows server operating system provides robust security features that safeguard user data and system integrity. It includes advanced user account control settings to manage permissions and access levels, protecting sensitive information. The built-in virtual memory management system ensures that processes operate in isolated environments, reducing the risk of data breaches. Furthermore, Windows supports various third-party security solutions, such as McAfee and Norton, which can enhance protection against malware and cyber threats, ensuring the safety of The Gaming Room's application and its users.</w:t>
      </w:r>
    </w:p>
    <w:p w14:paraId="032BF933" w14:textId="179FC6CF" w:rsidR="001137A7" w:rsidRPr="001137A7" w:rsidRDefault="001137A7" w:rsidP="001137A7">
      <w:pPr>
        <w:tabs>
          <w:tab w:val="left" w:pos="5155"/>
        </w:tabs>
        <w:rPr>
          <w:rFonts w:asciiTheme="majorHAnsi" w:hAnsiTheme="majorHAnsi" w:cstheme="majorHAnsi"/>
          <w:szCs w:val="22"/>
        </w:rPr>
      </w:pPr>
    </w:p>
    <w:sectPr w:rsidR="001137A7" w:rsidRPr="001137A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2B6590" w14:textId="77777777" w:rsidR="005E06AA" w:rsidRDefault="005E06AA">
      <w:r>
        <w:separator/>
      </w:r>
    </w:p>
  </w:endnote>
  <w:endnote w:type="continuationSeparator" w:id="0">
    <w:p w14:paraId="7D898F7F" w14:textId="77777777" w:rsidR="005E06AA" w:rsidRDefault="005E06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A5A0D" w14:textId="77777777" w:rsidR="005F69A2" w:rsidRDefault="005F69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5443A3" w14:textId="77777777" w:rsidR="005E06AA" w:rsidRDefault="005E06AA">
      <w:r>
        <w:separator/>
      </w:r>
    </w:p>
  </w:footnote>
  <w:footnote w:type="continuationSeparator" w:id="0">
    <w:p w14:paraId="57BD39FF" w14:textId="77777777" w:rsidR="005E06AA" w:rsidRDefault="005E06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521EE5" w14:textId="77777777" w:rsidR="005F69A2" w:rsidRDefault="005F69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7A90E1" w14:textId="77777777" w:rsidR="005F69A2" w:rsidRDefault="005F69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47FFB1" w14:textId="77777777" w:rsidR="005F69A2" w:rsidRDefault="005F69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6B770B7"/>
    <w:multiLevelType w:val="hybridMultilevel"/>
    <w:tmpl w:val="DA8A6CD0"/>
    <w:lvl w:ilvl="0" w:tplc="9B78DB48">
      <w:numFmt w:val="bullet"/>
      <w:lvlText w:val=""/>
      <w:lvlJc w:val="left"/>
      <w:pPr>
        <w:ind w:left="720" w:hanging="360"/>
      </w:pPr>
      <w:rPr>
        <w:rFonts w:ascii="Symbol" w:eastAsia="Calibr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CC0AB1"/>
    <w:multiLevelType w:val="hybridMultilevel"/>
    <w:tmpl w:val="93AA6782"/>
    <w:lvl w:ilvl="0" w:tplc="9000B39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830020356">
    <w:abstractNumId w:val="6"/>
  </w:num>
  <w:num w:numId="2" w16cid:durableId="654837738">
    <w:abstractNumId w:val="5"/>
  </w:num>
  <w:num w:numId="3" w16cid:durableId="807550447">
    <w:abstractNumId w:val="4"/>
  </w:num>
  <w:num w:numId="4" w16cid:durableId="821845549">
    <w:abstractNumId w:val="3"/>
  </w:num>
  <w:num w:numId="5" w16cid:durableId="1104495735">
    <w:abstractNumId w:val="2"/>
  </w:num>
  <w:num w:numId="6" w16cid:durableId="1629584037">
    <w:abstractNumId w:val="1"/>
  </w:num>
  <w:num w:numId="7" w16cid:durableId="159127647">
    <w:abstractNumId w:val="0"/>
  </w:num>
  <w:num w:numId="8" w16cid:durableId="594753937">
    <w:abstractNumId w:val="7"/>
  </w:num>
  <w:num w:numId="9" w16cid:durableId="118339735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7UwMDc0sjQ3NzVR0lEKTi0uzszPAykwrQUApP29SSwAAAA="/>
  </w:docVars>
  <w:rsids>
    <w:rsidRoot w:val="00A325D0"/>
    <w:rsid w:val="00003533"/>
    <w:rsid w:val="00014D8F"/>
    <w:rsid w:val="000169B5"/>
    <w:rsid w:val="00017FDD"/>
    <w:rsid w:val="0002120F"/>
    <w:rsid w:val="00037239"/>
    <w:rsid w:val="00044A1D"/>
    <w:rsid w:val="0004791A"/>
    <w:rsid w:val="00054B20"/>
    <w:rsid w:val="00060745"/>
    <w:rsid w:val="0006195E"/>
    <w:rsid w:val="00065422"/>
    <w:rsid w:val="0007164B"/>
    <w:rsid w:val="00081851"/>
    <w:rsid w:val="000A04FC"/>
    <w:rsid w:val="000A2BAD"/>
    <w:rsid w:val="000A2D18"/>
    <w:rsid w:val="000A2DC3"/>
    <w:rsid w:val="000A5CF7"/>
    <w:rsid w:val="000B163C"/>
    <w:rsid w:val="000B5941"/>
    <w:rsid w:val="000C04A8"/>
    <w:rsid w:val="000D4AFA"/>
    <w:rsid w:val="000D7E53"/>
    <w:rsid w:val="000E1B95"/>
    <w:rsid w:val="000E368B"/>
    <w:rsid w:val="000E4372"/>
    <w:rsid w:val="000F0DBD"/>
    <w:rsid w:val="000F3149"/>
    <w:rsid w:val="000F5165"/>
    <w:rsid w:val="000F68D9"/>
    <w:rsid w:val="001137A7"/>
    <w:rsid w:val="001250B0"/>
    <w:rsid w:val="00126A89"/>
    <w:rsid w:val="0013266C"/>
    <w:rsid w:val="00135C4F"/>
    <w:rsid w:val="00136FCA"/>
    <w:rsid w:val="001431F2"/>
    <w:rsid w:val="001441BD"/>
    <w:rsid w:val="00153685"/>
    <w:rsid w:val="00155E81"/>
    <w:rsid w:val="001609AB"/>
    <w:rsid w:val="001617C8"/>
    <w:rsid w:val="00163A96"/>
    <w:rsid w:val="001708EA"/>
    <w:rsid w:val="00170B1B"/>
    <w:rsid w:val="00173CD2"/>
    <w:rsid w:val="00181F95"/>
    <w:rsid w:val="001866F1"/>
    <w:rsid w:val="00191737"/>
    <w:rsid w:val="001975BF"/>
    <w:rsid w:val="001977A1"/>
    <w:rsid w:val="001A0C13"/>
    <w:rsid w:val="001A3B18"/>
    <w:rsid w:val="001A3C17"/>
    <w:rsid w:val="001A52BE"/>
    <w:rsid w:val="001A5812"/>
    <w:rsid w:val="001B07A6"/>
    <w:rsid w:val="001B12F6"/>
    <w:rsid w:val="001B153D"/>
    <w:rsid w:val="001B2A18"/>
    <w:rsid w:val="001B460D"/>
    <w:rsid w:val="001B4F69"/>
    <w:rsid w:val="001B7DDA"/>
    <w:rsid w:val="001C0FF6"/>
    <w:rsid w:val="001E06C5"/>
    <w:rsid w:val="001E36C3"/>
    <w:rsid w:val="001F7A66"/>
    <w:rsid w:val="002012B1"/>
    <w:rsid w:val="00241405"/>
    <w:rsid w:val="00241A0D"/>
    <w:rsid w:val="0025165B"/>
    <w:rsid w:val="00253522"/>
    <w:rsid w:val="00254631"/>
    <w:rsid w:val="00254AF9"/>
    <w:rsid w:val="00273E8E"/>
    <w:rsid w:val="0028056F"/>
    <w:rsid w:val="00281956"/>
    <w:rsid w:val="00287FCD"/>
    <w:rsid w:val="00291CF1"/>
    <w:rsid w:val="00292F6A"/>
    <w:rsid w:val="002936ED"/>
    <w:rsid w:val="00294C7C"/>
    <w:rsid w:val="002955B6"/>
    <w:rsid w:val="002A6EA6"/>
    <w:rsid w:val="002B05D4"/>
    <w:rsid w:val="002B0673"/>
    <w:rsid w:val="002B4DE0"/>
    <w:rsid w:val="002B59C3"/>
    <w:rsid w:val="002C2541"/>
    <w:rsid w:val="002C7332"/>
    <w:rsid w:val="002D209B"/>
    <w:rsid w:val="002E38F9"/>
    <w:rsid w:val="002F0CC6"/>
    <w:rsid w:val="002F36E3"/>
    <w:rsid w:val="002F4EF7"/>
    <w:rsid w:val="00303821"/>
    <w:rsid w:val="00310EB8"/>
    <w:rsid w:val="00311DB5"/>
    <w:rsid w:val="00337EFC"/>
    <w:rsid w:val="00340ABC"/>
    <w:rsid w:val="00340F22"/>
    <w:rsid w:val="00343BA1"/>
    <w:rsid w:val="00345673"/>
    <w:rsid w:val="003506C9"/>
    <w:rsid w:val="00354571"/>
    <w:rsid w:val="0035478D"/>
    <w:rsid w:val="00362EFA"/>
    <w:rsid w:val="00367D8D"/>
    <w:rsid w:val="003723B7"/>
    <w:rsid w:val="003922A9"/>
    <w:rsid w:val="003930D3"/>
    <w:rsid w:val="00393631"/>
    <w:rsid w:val="003972E6"/>
    <w:rsid w:val="003B2BA3"/>
    <w:rsid w:val="003C1640"/>
    <w:rsid w:val="003D1BE6"/>
    <w:rsid w:val="003D4604"/>
    <w:rsid w:val="003E3ED0"/>
    <w:rsid w:val="003E42C4"/>
    <w:rsid w:val="003F5380"/>
    <w:rsid w:val="003F77DA"/>
    <w:rsid w:val="004001B0"/>
    <w:rsid w:val="004106DA"/>
    <w:rsid w:val="00413368"/>
    <w:rsid w:val="00417CF4"/>
    <w:rsid w:val="00424E8E"/>
    <w:rsid w:val="00425658"/>
    <w:rsid w:val="004269FD"/>
    <w:rsid w:val="004325BB"/>
    <w:rsid w:val="0043672B"/>
    <w:rsid w:val="004503FA"/>
    <w:rsid w:val="00461AB0"/>
    <w:rsid w:val="0046576C"/>
    <w:rsid w:val="00472933"/>
    <w:rsid w:val="00472E4E"/>
    <w:rsid w:val="004740A9"/>
    <w:rsid w:val="0047581D"/>
    <w:rsid w:val="004846AF"/>
    <w:rsid w:val="00497793"/>
    <w:rsid w:val="004A0FBC"/>
    <w:rsid w:val="004A39CB"/>
    <w:rsid w:val="004A498E"/>
    <w:rsid w:val="004A4D5E"/>
    <w:rsid w:val="004A6723"/>
    <w:rsid w:val="004A6D32"/>
    <w:rsid w:val="004B009C"/>
    <w:rsid w:val="004B27B6"/>
    <w:rsid w:val="004C2AE3"/>
    <w:rsid w:val="004C3514"/>
    <w:rsid w:val="004C5263"/>
    <w:rsid w:val="004D118A"/>
    <w:rsid w:val="004D49D0"/>
    <w:rsid w:val="004D630E"/>
    <w:rsid w:val="004E5A73"/>
    <w:rsid w:val="004F3ED3"/>
    <w:rsid w:val="004F71FC"/>
    <w:rsid w:val="00503B4D"/>
    <w:rsid w:val="00506950"/>
    <w:rsid w:val="005108CA"/>
    <w:rsid w:val="0051363C"/>
    <w:rsid w:val="005164D2"/>
    <w:rsid w:val="005205D9"/>
    <w:rsid w:val="00526242"/>
    <w:rsid w:val="00526DC3"/>
    <w:rsid w:val="00532183"/>
    <w:rsid w:val="005362B1"/>
    <w:rsid w:val="00541038"/>
    <w:rsid w:val="0054663A"/>
    <w:rsid w:val="00563F41"/>
    <w:rsid w:val="00577BE8"/>
    <w:rsid w:val="00582B9E"/>
    <w:rsid w:val="005832F7"/>
    <w:rsid w:val="005858C4"/>
    <w:rsid w:val="00593DBD"/>
    <w:rsid w:val="005946BE"/>
    <w:rsid w:val="005975C0"/>
    <w:rsid w:val="005A3A31"/>
    <w:rsid w:val="005B0C21"/>
    <w:rsid w:val="005B3801"/>
    <w:rsid w:val="005B7B3D"/>
    <w:rsid w:val="005C2245"/>
    <w:rsid w:val="005C5D42"/>
    <w:rsid w:val="005D454C"/>
    <w:rsid w:val="005D4DF2"/>
    <w:rsid w:val="005E06AA"/>
    <w:rsid w:val="005E4FA2"/>
    <w:rsid w:val="005E6825"/>
    <w:rsid w:val="005E7CF0"/>
    <w:rsid w:val="005F0AC9"/>
    <w:rsid w:val="005F382F"/>
    <w:rsid w:val="005F3AA1"/>
    <w:rsid w:val="005F3B54"/>
    <w:rsid w:val="005F49E3"/>
    <w:rsid w:val="005F51B8"/>
    <w:rsid w:val="005F69A2"/>
    <w:rsid w:val="005F6C20"/>
    <w:rsid w:val="006123C6"/>
    <w:rsid w:val="00620047"/>
    <w:rsid w:val="00620776"/>
    <w:rsid w:val="00624B91"/>
    <w:rsid w:val="006269E1"/>
    <w:rsid w:val="00640949"/>
    <w:rsid w:val="00641048"/>
    <w:rsid w:val="006419D8"/>
    <w:rsid w:val="00651EB2"/>
    <w:rsid w:val="00654299"/>
    <w:rsid w:val="00667BA8"/>
    <w:rsid w:val="006800D0"/>
    <w:rsid w:val="0069023B"/>
    <w:rsid w:val="00691D72"/>
    <w:rsid w:val="00691EB9"/>
    <w:rsid w:val="006948EB"/>
    <w:rsid w:val="006A0F64"/>
    <w:rsid w:val="006A5CE7"/>
    <w:rsid w:val="006B109E"/>
    <w:rsid w:val="006B4954"/>
    <w:rsid w:val="006C6F1C"/>
    <w:rsid w:val="006C792A"/>
    <w:rsid w:val="006F0026"/>
    <w:rsid w:val="006F2CBF"/>
    <w:rsid w:val="006F2EFD"/>
    <w:rsid w:val="006F4592"/>
    <w:rsid w:val="00706934"/>
    <w:rsid w:val="00711459"/>
    <w:rsid w:val="00717FC1"/>
    <w:rsid w:val="00721042"/>
    <w:rsid w:val="00730BFB"/>
    <w:rsid w:val="00736FDA"/>
    <w:rsid w:val="00740101"/>
    <w:rsid w:val="00743070"/>
    <w:rsid w:val="007447BE"/>
    <w:rsid w:val="00754113"/>
    <w:rsid w:val="00755702"/>
    <w:rsid w:val="007558D7"/>
    <w:rsid w:val="00764F24"/>
    <w:rsid w:val="00771463"/>
    <w:rsid w:val="00775CB4"/>
    <w:rsid w:val="007760CA"/>
    <w:rsid w:val="007804C0"/>
    <w:rsid w:val="00791326"/>
    <w:rsid w:val="00791F33"/>
    <w:rsid w:val="007C22BD"/>
    <w:rsid w:val="007C7046"/>
    <w:rsid w:val="007D135C"/>
    <w:rsid w:val="007E5AC3"/>
    <w:rsid w:val="007E5E24"/>
    <w:rsid w:val="007F248A"/>
    <w:rsid w:val="007F3EC1"/>
    <w:rsid w:val="007F6AF9"/>
    <w:rsid w:val="00804E22"/>
    <w:rsid w:val="0081584D"/>
    <w:rsid w:val="00826786"/>
    <w:rsid w:val="008269CE"/>
    <w:rsid w:val="00841E8D"/>
    <w:rsid w:val="00845CF4"/>
    <w:rsid w:val="00845EC4"/>
    <w:rsid w:val="00854C7B"/>
    <w:rsid w:val="00856CD6"/>
    <w:rsid w:val="008636CF"/>
    <w:rsid w:val="00877BAD"/>
    <w:rsid w:val="00881EAE"/>
    <w:rsid w:val="008829FE"/>
    <w:rsid w:val="008836F0"/>
    <w:rsid w:val="00883CB8"/>
    <w:rsid w:val="00897608"/>
    <w:rsid w:val="00897F09"/>
    <w:rsid w:val="008A485F"/>
    <w:rsid w:val="008A4983"/>
    <w:rsid w:val="008A4B67"/>
    <w:rsid w:val="008B3BC2"/>
    <w:rsid w:val="008D0ACF"/>
    <w:rsid w:val="008D199A"/>
    <w:rsid w:val="008D263F"/>
    <w:rsid w:val="008D3068"/>
    <w:rsid w:val="008D7C06"/>
    <w:rsid w:val="008E3EDE"/>
    <w:rsid w:val="008E4F35"/>
    <w:rsid w:val="008E6287"/>
    <w:rsid w:val="008E6CC6"/>
    <w:rsid w:val="008E792F"/>
    <w:rsid w:val="008F286B"/>
    <w:rsid w:val="008F7D9E"/>
    <w:rsid w:val="00901654"/>
    <w:rsid w:val="009016B3"/>
    <w:rsid w:val="009042BF"/>
    <w:rsid w:val="009170A7"/>
    <w:rsid w:val="009206FD"/>
    <w:rsid w:val="00927413"/>
    <w:rsid w:val="00930E36"/>
    <w:rsid w:val="00934CD4"/>
    <w:rsid w:val="0094014A"/>
    <w:rsid w:val="009423AF"/>
    <w:rsid w:val="00944055"/>
    <w:rsid w:val="00951262"/>
    <w:rsid w:val="00951F28"/>
    <w:rsid w:val="00952101"/>
    <w:rsid w:val="00953411"/>
    <w:rsid w:val="00953E29"/>
    <w:rsid w:val="009618AA"/>
    <w:rsid w:val="009649F5"/>
    <w:rsid w:val="00964D0A"/>
    <w:rsid w:val="00967A3B"/>
    <w:rsid w:val="00967FE7"/>
    <w:rsid w:val="0097561A"/>
    <w:rsid w:val="0098296D"/>
    <w:rsid w:val="00987146"/>
    <w:rsid w:val="00990B7E"/>
    <w:rsid w:val="00994E22"/>
    <w:rsid w:val="00995252"/>
    <w:rsid w:val="009A0037"/>
    <w:rsid w:val="009A1B59"/>
    <w:rsid w:val="009A229D"/>
    <w:rsid w:val="009A53AA"/>
    <w:rsid w:val="009C1733"/>
    <w:rsid w:val="009C2374"/>
    <w:rsid w:val="009C2833"/>
    <w:rsid w:val="009C2916"/>
    <w:rsid w:val="009C4D67"/>
    <w:rsid w:val="009D3D17"/>
    <w:rsid w:val="009D4185"/>
    <w:rsid w:val="009F286D"/>
    <w:rsid w:val="009F345C"/>
    <w:rsid w:val="009F724C"/>
    <w:rsid w:val="009F7850"/>
    <w:rsid w:val="00A0263F"/>
    <w:rsid w:val="00A06B5C"/>
    <w:rsid w:val="00A07437"/>
    <w:rsid w:val="00A074D4"/>
    <w:rsid w:val="00A14E20"/>
    <w:rsid w:val="00A15ABC"/>
    <w:rsid w:val="00A21220"/>
    <w:rsid w:val="00A325D0"/>
    <w:rsid w:val="00A34DEC"/>
    <w:rsid w:val="00A410E8"/>
    <w:rsid w:val="00A44B00"/>
    <w:rsid w:val="00A453C8"/>
    <w:rsid w:val="00A5148F"/>
    <w:rsid w:val="00A64A4A"/>
    <w:rsid w:val="00A66A10"/>
    <w:rsid w:val="00A67C06"/>
    <w:rsid w:val="00A76EF9"/>
    <w:rsid w:val="00A80D00"/>
    <w:rsid w:val="00A846F0"/>
    <w:rsid w:val="00A85DE8"/>
    <w:rsid w:val="00A945D4"/>
    <w:rsid w:val="00AA05F7"/>
    <w:rsid w:val="00AA2C50"/>
    <w:rsid w:val="00AA4F6A"/>
    <w:rsid w:val="00AA5985"/>
    <w:rsid w:val="00AA6C1B"/>
    <w:rsid w:val="00AB011F"/>
    <w:rsid w:val="00AB2329"/>
    <w:rsid w:val="00AB2CA7"/>
    <w:rsid w:val="00AC026A"/>
    <w:rsid w:val="00AC0C4A"/>
    <w:rsid w:val="00AC1035"/>
    <w:rsid w:val="00AC1B44"/>
    <w:rsid w:val="00AD2EA1"/>
    <w:rsid w:val="00AD3475"/>
    <w:rsid w:val="00AD5D24"/>
    <w:rsid w:val="00AD7BCC"/>
    <w:rsid w:val="00AE2DBD"/>
    <w:rsid w:val="00AE7AA8"/>
    <w:rsid w:val="00AF2BE4"/>
    <w:rsid w:val="00AF5BDC"/>
    <w:rsid w:val="00B0138A"/>
    <w:rsid w:val="00B01C82"/>
    <w:rsid w:val="00B05343"/>
    <w:rsid w:val="00B11C4A"/>
    <w:rsid w:val="00B151C6"/>
    <w:rsid w:val="00B16C7B"/>
    <w:rsid w:val="00B17A24"/>
    <w:rsid w:val="00B20A2D"/>
    <w:rsid w:val="00B2263F"/>
    <w:rsid w:val="00B24EBF"/>
    <w:rsid w:val="00B26EDE"/>
    <w:rsid w:val="00B3050F"/>
    <w:rsid w:val="00B401D6"/>
    <w:rsid w:val="00B45679"/>
    <w:rsid w:val="00B51B58"/>
    <w:rsid w:val="00B71ECD"/>
    <w:rsid w:val="00B731CF"/>
    <w:rsid w:val="00B84C4F"/>
    <w:rsid w:val="00B93D5C"/>
    <w:rsid w:val="00BA18E9"/>
    <w:rsid w:val="00BA2766"/>
    <w:rsid w:val="00BA58EA"/>
    <w:rsid w:val="00BB37EA"/>
    <w:rsid w:val="00BB4494"/>
    <w:rsid w:val="00BC275A"/>
    <w:rsid w:val="00BC2E12"/>
    <w:rsid w:val="00BD1D9F"/>
    <w:rsid w:val="00BD7753"/>
    <w:rsid w:val="00BE148E"/>
    <w:rsid w:val="00BF183F"/>
    <w:rsid w:val="00BF1B48"/>
    <w:rsid w:val="00C00FF1"/>
    <w:rsid w:val="00C2115D"/>
    <w:rsid w:val="00C251CF"/>
    <w:rsid w:val="00C27CAF"/>
    <w:rsid w:val="00C342F1"/>
    <w:rsid w:val="00C34C69"/>
    <w:rsid w:val="00C403C8"/>
    <w:rsid w:val="00C423ED"/>
    <w:rsid w:val="00C4443B"/>
    <w:rsid w:val="00C45E5A"/>
    <w:rsid w:val="00C52808"/>
    <w:rsid w:val="00C56B93"/>
    <w:rsid w:val="00C61512"/>
    <w:rsid w:val="00C6260D"/>
    <w:rsid w:val="00C767F9"/>
    <w:rsid w:val="00C81CC7"/>
    <w:rsid w:val="00C81DEC"/>
    <w:rsid w:val="00C86FF4"/>
    <w:rsid w:val="00C903AF"/>
    <w:rsid w:val="00C95D64"/>
    <w:rsid w:val="00C97590"/>
    <w:rsid w:val="00CA0BAA"/>
    <w:rsid w:val="00CA435A"/>
    <w:rsid w:val="00CA4A2F"/>
    <w:rsid w:val="00CC0796"/>
    <w:rsid w:val="00CC090B"/>
    <w:rsid w:val="00CC3DDA"/>
    <w:rsid w:val="00CD623C"/>
    <w:rsid w:val="00CE01A3"/>
    <w:rsid w:val="00CF087F"/>
    <w:rsid w:val="00CF0A11"/>
    <w:rsid w:val="00CF40F0"/>
    <w:rsid w:val="00CF6F0E"/>
    <w:rsid w:val="00D0415D"/>
    <w:rsid w:val="00D07BDD"/>
    <w:rsid w:val="00D12915"/>
    <w:rsid w:val="00D14CAF"/>
    <w:rsid w:val="00D20A95"/>
    <w:rsid w:val="00D238B3"/>
    <w:rsid w:val="00D32DD9"/>
    <w:rsid w:val="00D34C88"/>
    <w:rsid w:val="00D43B7E"/>
    <w:rsid w:val="00D45E5F"/>
    <w:rsid w:val="00D45FE4"/>
    <w:rsid w:val="00D50D0B"/>
    <w:rsid w:val="00D6632D"/>
    <w:rsid w:val="00D700F2"/>
    <w:rsid w:val="00D73C2F"/>
    <w:rsid w:val="00D81354"/>
    <w:rsid w:val="00D81C4E"/>
    <w:rsid w:val="00D954B3"/>
    <w:rsid w:val="00D97062"/>
    <w:rsid w:val="00DA2BDF"/>
    <w:rsid w:val="00DA57DC"/>
    <w:rsid w:val="00DB33C4"/>
    <w:rsid w:val="00DB6053"/>
    <w:rsid w:val="00DD03C7"/>
    <w:rsid w:val="00DE3BC3"/>
    <w:rsid w:val="00DE596B"/>
    <w:rsid w:val="00DE5D77"/>
    <w:rsid w:val="00E0390F"/>
    <w:rsid w:val="00E03F1D"/>
    <w:rsid w:val="00E041A9"/>
    <w:rsid w:val="00E043E9"/>
    <w:rsid w:val="00E1562F"/>
    <w:rsid w:val="00E3709D"/>
    <w:rsid w:val="00E42F96"/>
    <w:rsid w:val="00E50745"/>
    <w:rsid w:val="00E54383"/>
    <w:rsid w:val="00E61BA3"/>
    <w:rsid w:val="00E64004"/>
    <w:rsid w:val="00E6400B"/>
    <w:rsid w:val="00E71D5C"/>
    <w:rsid w:val="00E720F4"/>
    <w:rsid w:val="00E736C9"/>
    <w:rsid w:val="00E8241B"/>
    <w:rsid w:val="00E906A2"/>
    <w:rsid w:val="00E91C6F"/>
    <w:rsid w:val="00E929B0"/>
    <w:rsid w:val="00E9725B"/>
    <w:rsid w:val="00EA0320"/>
    <w:rsid w:val="00EA791A"/>
    <w:rsid w:val="00EB1385"/>
    <w:rsid w:val="00EB1BDC"/>
    <w:rsid w:val="00EC3142"/>
    <w:rsid w:val="00EC486B"/>
    <w:rsid w:val="00EC69AC"/>
    <w:rsid w:val="00ED3F7E"/>
    <w:rsid w:val="00EE3AAE"/>
    <w:rsid w:val="00EE5D9F"/>
    <w:rsid w:val="00EF5D33"/>
    <w:rsid w:val="00EF6840"/>
    <w:rsid w:val="00F039C5"/>
    <w:rsid w:val="00F04484"/>
    <w:rsid w:val="00F1284C"/>
    <w:rsid w:val="00F140A8"/>
    <w:rsid w:val="00F157BB"/>
    <w:rsid w:val="00F159C6"/>
    <w:rsid w:val="00F20E32"/>
    <w:rsid w:val="00F21002"/>
    <w:rsid w:val="00F2115E"/>
    <w:rsid w:val="00F21E22"/>
    <w:rsid w:val="00F21EAE"/>
    <w:rsid w:val="00F23BC8"/>
    <w:rsid w:val="00F315BD"/>
    <w:rsid w:val="00F355EE"/>
    <w:rsid w:val="00F42883"/>
    <w:rsid w:val="00F430E3"/>
    <w:rsid w:val="00F446CE"/>
    <w:rsid w:val="00F5129A"/>
    <w:rsid w:val="00F518D3"/>
    <w:rsid w:val="00F53DDC"/>
    <w:rsid w:val="00F54D67"/>
    <w:rsid w:val="00F57151"/>
    <w:rsid w:val="00F62FEB"/>
    <w:rsid w:val="00F642B1"/>
    <w:rsid w:val="00F734C4"/>
    <w:rsid w:val="00F8614C"/>
    <w:rsid w:val="00F86384"/>
    <w:rsid w:val="00F95E97"/>
    <w:rsid w:val="00FA66DB"/>
    <w:rsid w:val="00FB1F2A"/>
    <w:rsid w:val="00FC0B50"/>
    <w:rsid w:val="00FC4826"/>
    <w:rsid w:val="00FC4974"/>
    <w:rsid w:val="00FC6DC6"/>
    <w:rsid w:val="00FC78A9"/>
    <w:rsid w:val="00FD04BD"/>
    <w:rsid w:val="00FD1398"/>
    <w:rsid w:val="00FD1CC4"/>
    <w:rsid w:val="00FD2C32"/>
    <w:rsid w:val="00FE4205"/>
    <w:rsid w:val="00FE5AAA"/>
    <w:rsid w:val="00FF2734"/>
    <w:rsid w:val="00FF4D05"/>
    <w:rsid w:val="00FF7E8F"/>
    <w:rsid w:val="00FF7F5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91072046-E220-49BB-93E5-B2EC72D2A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ListParagraph">
    <w:name w:val="List Paragraph"/>
    <w:basedOn w:val="Normal"/>
    <w:uiPriority w:val="34"/>
    <w:qFormat/>
    <w:rsid w:val="003E3ED0"/>
    <w:pPr>
      <w:ind w:left="720"/>
      <w:contextualSpacing/>
    </w:pPr>
  </w:style>
  <w:style w:type="paragraph" w:styleId="TOC1">
    <w:name w:val="toc 1"/>
    <w:basedOn w:val="Normal"/>
    <w:next w:val="Normal"/>
    <w:autoRedefine/>
    <w:uiPriority w:val="39"/>
    <w:unhideWhenUsed/>
    <w:rsid w:val="000F68D9"/>
    <w:pPr>
      <w:tabs>
        <w:tab w:val="right" w:pos="9350"/>
      </w:tabs>
      <w:spacing w:after="100"/>
    </w:pPr>
  </w:style>
  <w:style w:type="paragraph" w:styleId="TOC2">
    <w:name w:val="toc 2"/>
    <w:basedOn w:val="Normal"/>
    <w:next w:val="Normal"/>
    <w:autoRedefine/>
    <w:uiPriority w:val="39"/>
    <w:unhideWhenUsed/>
    <w:rsid w:val="000F68D9"/>
    <w:pPr>
      <w:spacing w:after="100"/>
      <w:ind w:left="220"/>
    </w:pPr>
  </w:style>
  <w:style w:type="character" w:styleId="Hyperlink">
    <w:name w:val="Hyperlink"/>
    <w:basedOn w:val="DefaultParagraphFont"/>
    <w:uiPriority w:val="99"/>
    <w:unhideWhenUsed/>
    <w:rsid w:val="000F68D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5948026">
      <w:bodyDiv w:val="1"/>
      <w:marLeft w:val="0"/>
      <w:marRight w:val="0"/>
      <w:marTop w:val="0"/>
      <w:marBottom w:val="0"/>
      <w:divBdr>
        <w:top w:val="none" w:sz="0" w:space="0" w:color="auto"/>
        <w:left w:val="none" w:sz="0" w:space="0" w:color="auto"/>
        <w:bottom w:val="none" w:sz="0" w:space="0" w:color="auto"/>
        <w:right w:val="none" w:sz="0" w:space="0" w:color="auto"/>
      </w:divBdr>
    </w:div>
    <w:div w:id="546917035">
      <w:bodyDiv w:val="1"/>
      <w:marLeft w:val="0"/>
      <w:marRight w:val="0"/>
      <w:marTop w:val="0"/>
      <w:marBottom w:val="0"/>
      <w:divBdr>
        <w:top w:val="none" w:sz="0" w:space="0" w:color="auto"/>
        <w:left w:val="none" w:sz="0" w:space="0" w:color="auto"/>
        <w:bottom w:val="none" w:sz="0" w:space="0" w:color="auto"/>
        <w:right w:val="none" w:sz="0" w:space="0" w:color="auto"/>
      </w:divBdr>
    </w:div>
    <w:div w:id="893540751">
      <w:bodyDiv w:val="1"/>
      <w:marLeft w:val="0"/>
      <w:marRight w:val="0"/>
      <w:marTop w:val="0"/>
      <w:marBottom w:val="0"/>
      <w:divBdr>
        <w:top w:val="none" w:sz="0" w:space="0" w:color="auto"/>
        <w:left w:val="none" w:sz="0" w:space="0" w:color="auto"/>
        <w:bottom w:val="none" w:sz="0" w:space="0" w:color="auto"/>
        <w:right w:val="none" w:sz="0" w:space="0" w:color="auto"/>
      </w:divBdr>
    </w:div>
    <w:div w:id="1240822423">
      <w:bodyDiv w:val="1"/>
      <w:marLeft w:val="0"/>
      <w:marRight w:val="0"/>
      <w:marTop w:val="0"/>
      <w:marBottom w:val="0"/>
      <w:divBdr>
        <w:top w:val="none" w:sz="0" w:space="0" w:color="auto"/>
        <w:left w:val="none" w:sz="0" w:space="0" w:color="auto"/>
        <w:bottom w:val="none" w:sz="0" w:space="0" w:color="auto"/>
        <w:right w:val="none" w:sz="0" w:space="0" w:color="auto"/>
      </w:divBdr>
    </w:div>
    <w:div w:id="20212757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Props1.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2.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618</Words>
  <Characters>922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1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Mullins, Brandon</cp:lastModifiedBy>
  <cp:revision>2</cp:revision>
  <dcterms:created xsi:type="dcterms:W3CDTF">2024-10-20T18:23:00Z</dcterms:created>
  <dcterms:modified xsi:type="dcterms:W3CDTF">2024-10-20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